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56843" w14:textId="567DF6FC" w:rsidR="002A6CE3" w:rsidRPr="003B40FE" w:rsidRDefault="002A6CE3">
      <w:pPr>
        <w:pStyle w:val="10"/>
        <w:jc w:val="center"/>
        <w:rPr>
          <w:rFonts w:hint="default"/>
          <w:sz w:val="52"/>
          <w:szCs w:val="52"/>
        </w:rPr>
      </w:pPr>
      <w:r w:rsidRPr="003B40FE">
        <w:rPr>
          <w:sz w:val="52"/>
          <w:szCs w:val="52"/>
        </w:rPr>
        <w:t>C</w:t>
      </w:r>
      <w:r w:rsidRPr="003B40FE">
        <w:rPr>
          <w:rFonts w:hint="default"/>
          <w:sz w:val="52"/>
          <w:szCs w:val="52"/>
        </w:rPr>
        <w:t xml:space="preserve">SCI 944 </w:t>
      </w:r>
      <w:r w:rsidRPr="003B40FE">
        <w:rPr>
          <w:sz w:val="52"/>
          <w:szCs w:val="52"/>
        </w:rPr>
        <w:t>Perception and Planning</w:t>
      </w:r>
    </w:p>
    <w:p w14:paraId="3F6489EF" w14:textId="57B86D1E" w:rsidR="004A09B3" w:rsidRDefault="00000000" w:rsidP="00775243">
      <w:pPr>
        <w:pStyle w:val="10"/>
        <w:jc w:val="center"/>
        <w:rPr>
          <w:rFonts w:hint="default"/>
          <w:sz w:val="44"/>
          <w:szCs w:val="44"/>
        </w:rPr>
      </w:pPr>
      <w:r w:rsidRPr="003B40FE">
        <w:rPr>
          <w:sz w:val="44"/>
          <w:szCs w:val="44"/>
        </w:rPr>
        <w:t>Mid-term Test</w:t>
      </w:r>
      <w:r w:rsidR="002A6CE3" w:rsidRPr="003B40FE">
        <w:rPr>
          <w:rFonts w:hint="default"/>
          <w:sz w:val="44"/>
          <w:szCs w:val="44"/>
        </w:rPr>
        <w:t xml:space="preserve"> </w:t>
      </w:r>
      <w:r w:rsidRPr="003B40FE">
        <w:rPr>
          <w:sz w:val="44"/>
          <w:szCs w:val="44"/>
        </w:rPr>
        <w:t>(Chapter 1-</w:t>
      </w:r>
      <w:r w:rsidR="00165257" w:rsidRPr="003B40FE">
        <w:rPr>
          <w:rFonts w:hint="default"/>
          <w:sz w:val="44"/>
          <w:szCs w:val="44"/>
        </w:rPr>
        <w:t>4</w:t>
      </w:r>
      <w:r w:rsidRPr="003B40FE">
        <w:rPr>
          <w:sz w:val="44"/>
          <w:szCs w:val="44"/>
        </w:rPr>
        <w:t>)</w:t>
      </w:r>
    </w:p>
    <w:p w14:paraId="60EBF8E3" w14:textId="77777777" w:rsidR="00775243" w:rsidRPr="00775243" w:rsidRDefault="00775243" w:rsidP="00775243">
      <w:pPr>
        <w:rPr>
          <w:rFonts w:hint="eastAsia"/>
        </w:rPr>
      </w:pPr>
    </w:p>
    <w:p w14:paraId="245CE82D" w14:textId="579FB9D2" w:rsidR="00AD5EE4" w:rsidRPr="00D51186" w:rsidRDefault="00000000">
      <w:pPr>
        <w:pStyle w:val="10"/>
        <w:rPr>
          <w:rFonts w:hint="default"/>
          <w:sz w:val="44"/>
          <w:szCs w:val="44"/>
        </w:rPr>
      </w:pPr>
      <w:r w:rsidRPr="00D51186">
        <w:rPr>
          <w:sz w:val="44"/>
          <w:szCs w:val="44"/>
        </w:rPr>
        <w:t xml:space="preserve">Chapter </w:t>
      </w:r>
      <w:r w:rsidR="00545602" w:rsidRPr="00D51186">
        <w:rPr>
          <w:rFonts w:hint="default"/>
          <w:sz w:val="44"/>
          <w:szCs w:val="44"/>
        </w:rPr>
        <w:t>1 - Introduction</w:t>
      </w:r>
    </w:p>
    <w:p w14:paraId="1B43BAA6" w14:textId="2287A6FB" w:rsidR="00AD5EE4" w:rsidRDefault="00512637">
      <w:pPr>
        <w:pStyle w:val="a3"/>
        <w:numPr>
          <w:ilvl w:val="0"/>
          <w:numId w:val="1"/>
        </w:numPr>
        <w:ind w:firstLineChars="0"/>
        <w:rPr>
          <w:rFonts w:ascii="Times New Roman" w:hAnsi="Times New Roman" w:cs="Times New Roman"/>
          <w:b/>
          <w:bCs/>
          <w:sz w:val="24"/>
        </w:rPr>
      </w:pPr>
      <w:r w:rsidRPr="00512637">
        <w:rPr>
          <w:rFonts w:ascii="Times New Roman" w:hAnsi="Times New Roman" w:cs="Times New Roman"/>
          <w:b/>
          <w:bCs/>
          <w:sz w:val="24"/>
        </w:rPr>
        <w:t>Describe your understanding of this course, i.e., What do you think this course is mainly about? What should be included</w:t>
      </w:r>
      <w:r>
        <w:rPr>
          <w:rFonts w:ascii="Times New Roman" w:hAnsi="Times New Roman" w:cs="Times New Roman"/>
          <w:b/>
          <w:bCs/>
          <w:sz w:val="24"/>
        </w:rPr>
        <w:t xml:space="preserve"> in the course</w:t>
      </w:r>
      <w:r w:rsidRPr="00512637">
        <w:rPr>
          <w:rFonts w:ascii="Times New Roman" w:hAnsi="Times New Roman" w:cs="Times New Roman"/>
          <w:b/>
          <w:bCs/>
          <w:sz w:val="24"/>
        </w:rPr>
        <w:t>?</w:t>
      </w:r>
    </w:p>
    <w:p w14:paraId="221B9679" w14:textId="77777777" w:rsidR="0028667F" w:rsidRDefault="0028667F" w:rsidP="0028667F">
      <w:pPr>
        <w:pStyle w:val="a3"/>
        <w:ind w:left="420" w:firstLine="400"/>
        <w:rPr>
          <w:rFonts w:ascii="Times New Roman" w:hAnsi="Times New Roman" w:cs="Times New Roman"/>
          <w:sz w:val="20"/>
          <w:szCs w:val="20"/>
        </w:rPr>
      </w:pPr>
    </w:p>
    <w:p w14:paraId="6B572BCE" w14:textId="4BC6BBB3"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Perception and Planning is a course that focuses on fundamental concepts and techniques related to perception and planning in the field of artificial intelligence (AI). It aims to give us a comprehensive understanding of how AI systems perceive and interpret information from the environment, and how to plan and make decisions based on that perception.</w:t>
      </w:r>
    </w:p>
    <w:p w14:paraId="3225EFF4" w14:textId="3F072254" w:rsid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In this course, we should understand the key themes and principles of perception and planning. This includes studying various perceptual technologies such as computer vision, sensor fusion, and machine learning algorithms for interpreting sensory data. Students should also learn different planning methods, including classical programming, probabilistic programming, and reinforcement learning.</w:t>
      </w:r>
    </w:p>
    <w:p w14:paraId="1A23E527" w14:textId="77777777" w:rsidR="00775243" w:rsidRPr="0028667F" w:rsidRDefault="00775243" w:rsidP="0028667F">
      <w:pPr>
        <w:pStyle w:val="a3"/>
        <w:ind w:left="420" w:firstLine="400"/>
        <w:rPr>
          <w:rFonts w:ascii="Times New Roman" w:hAnsi="Times New Roman" w:cs="Times New Roman"/>
          <w:sz w:val="20"/>
          <w:szCs w:val="20"/>
        </w:rPr>
      </w:pPr>
    </w:p>
    <w:p w14:paraId="01A0652A" w14:textId="538819EB"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The curriculum should cover the following basic aspects:</w:t>
      </w:r>
    </w:p>
    <w:p w14:paraId="4FC20B47" w14:textId="36CF8D81"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Perception: This section of the course will delve into computer vision techniques, sensor fusion, and other related ways of perceiving and understanding the environment. Topics such as image processing, object recognition and scene understanding can be covered.</w:t>
      </w:r>
    </w:p>
    <w:p w14:paraId="08EF7861" w14:textId="27EB32BD"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 xml:space="preserve">Sensor data interpretation: We should learn how to process and interpret data from different sensors, such as cameras, </w:t>
      </w:r>
      <w:proofErr w:type="spellStart"/>
      <w:r w:rsidRPr="0028667F">
        <w:rPr>
          <w:rFonts w:ascii="Times New Roman" w:hAnsi="Times New Roman" w:cs="Times New Roman"/>
          <w:sz w:val="20"/>
          <w:szCs w:val="20"/>
        </w:rPr>
        <w:t>liDAR</w:t>
      </w:r>
      <w:proofErr w:type="spellEnd"/>
      <w:r w:rsidRPr="0028667F">
        <w:rPr>
          <w:rFonts w:ascii="Times New Roman" w:hAnsi="Times New Roman" w:cs="Times New Roman"/>
          <w:sz w:val="20"/>
          <w:szCs w:val="20"/>
        </w:rPr>
        <w:t>, and radar. You should understand how to extract meaningful information from raw sensor data and integrate it into a coherent perception of the environment.</w:t>
      </w:r>
    </w:p>
    <w:p w14:paraId="590D8592" w14:textId="5ACF49CB"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Planning Algorithms: This course should introduce a variety of planning algorithms, including classical planning methods such as state-space search, heuristic search, and constraint satisfaction, as well as probabilistic planning techniques such as Markov decision processes (</w:t>
      </w:r>
      <w:proofErr w:type="spellStart"/>
      <w:r w:rsidRPr="0028667F">
        <w:rPr>
          <w:rFonts w:ascii="Times New Roman" w:hAnsi="Times New Roman" w:cs="Times New Roman"/>
          <w:sz w:val="20"/>
          <w:szCs w:val="20"/>
        </w:rPr>
        <w:t>mdp</w:t>
      </w:r>
      <w:proofErr w:type="spellEnd"/>
      <w:r w:rsidRPr="0028667F">
        <w:rPr>
          <w:rFonts w:ascii="Times New Roman" w:hAnsi="Times New Roman" w:cs="Times New Roman"/>
          <w:sz w:val="20"/>
          <w:szCs w:val="20"/>
        </w:rPr>
        <w:t xml:space="preserve">) and partially observable </w:t>
      </w:r>
      <w:proofErr w:type="spellStart"/>
      <w:r w:rsidRPr="0028667F">
        <w:rPr>
          <w:rFonts w:ascii="Times New Roman" w:hAnsi="Times New Roman" w:cs="Times New Roman"/>
          <w:sz w:val="20"/>
          <w:szCs w:val="20"/>
        </w:rPr>
        <w:t>mdp</w:t>
      </w:r>
      <w:proofErr w:type="spellEnd"/>
      <w:r w:rsidRPr="0028667F">
        <w:rPr>
          <w:rFonts w:ascii="Times New Roman" w:hAnsi="Times New Roman" w:cs="Times New Roman"/>
          <w:sz w:val="20"/>
          <w:szCs w:val="20"/>
        </w:rPr>
        <w:t xml:space="preserve"> (</w:t>
      </w:r>
      <w:proofErr w:type="spellStart"/>
      <w:r w:rsidRPr="0028667F">
        <w:rPr>
          <w:rFonts w:ascii="Times New Roman" w:hAnsi="Times New Roman" w:cs="Times New Roman"/>
          <w:sz w:val="20"/>
          <w:szCs w:val="20"/>
        </w:rPr>
        <w:t>pomdp</w:t>
      </w:r>
      <w:proofErr w:type="spellEnd"/>
      <w:r w:rsidRPr="0028667F">
        <w:rPr>
          <w:rFonts w:ascii="Times New Roman" w:hAnsi="Times New Roman" w:cs="Times New Roman"/>
          <w:sz w:val="20"/>
          <w:szCs w:val="20"/>
        </w:rPr>
        <w:t>).</w:t>
      </w:r>
    </w:p>
    <w:p w14:paraId="41A397FC" w14:textId="1C984B93" w:rsidR="0028667F" w:rsidRPr="00775243" w:rsidRDefault="0028667F" w:rsidP="00775243">
      <w:pPr>
        <w:pStyle w:val="a3"/>
        <w:ind w:left="420" w:firstLine="400"/>
        <w:rPr>
          <w:rFonts w:ascii="Times New Roman" w:hAnsi="Times New Roman" w:cs="Times New Roman" w:hint="eastAsia"/>
          <w:sz w:val="20"/>
          <w:szCs w:val="20"/>
        </w:rPr>
      </w:pPr>
      <w:r w:rsidRPr="0028667F">
        <w:rPr>
          <w:rFonts w:ascii="Times New Roman" w:hAnsi="Times New Roman" w:cs="Times New Roman"/>
          <w:sz w:val="20"/>
          <w:szCs w:val="20"/>
        </w:rPr>
        <w:t>Decision making: We should learn how to make decisions based on perception and planning. This involves understanding different decision frameworks, such as utility theory, game theory, and reinforcement learning. Techniques for dealing with uncertainty and making optimal decisions under various conditions should also be explored.</w:t>
      </w:r>
    </w:p>
    <w:p w14:paraId="7AB8E89D" w14:textId="0A3462F4"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Integration of perception and planning: Courses should emphasize the integration of perception and planning, emphasizing the importance of feedback loops between these two components in building effective AI systems. We should learn how to combine perceptual output with planning algorithms to create intelligent systems that can sense their environment and make informed decisions.</w:t>
      </w:r>
    </w:p>
    <w:p w14:paraId="5917B1B3" w14:textId="016286D5"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lastRenderedPageBreak/>
        <w:t>Realistic applications: It is essential to include realistic applications of perception and planning in the curriculum. This can include autonomous driving, robotics, smart manufacturing, and other areas where perception and planning play an important role.</w:t>
      </w:r>
    </w:p>
    <w:p w14:paraId="5C7DC66B" w14:textId="5D951C66" w:rsidR="001C556C" w:rsidRPr="0028667F" w:rsidRDefault="0028667F" w:rsidP="0028667F">
      <w:pPr>
        <w:pStyle w:val="a3"/>
        <w:ind w:left="420" w:firstLineChars="0" w:firstLine="0"/>
        <w:rPr>
          <w:rFonts w:ascii="Times New Roman" w:hAnsi="Times New Roman" w:cs="Times New Roman"/>
          <w:sz w:val="20"/>
          <w:szCs w:val="20"/>
        </w:rPr>
      </w:pPr>
      <w:r w:rsidRPr="0028667F">
        <w:rPr>
          <w:rFonts w:ascii="Times New Roman" w:hAnsi="Times New Roman" w:cs="Times New Roman"/>
          <w:sz w:val="20"/>
          <w:szCs w:val="20"/>
        </w:rPr>
        <w:t>Overall, the perception and planning course should provide a solid foundation for understanding and applying perception techniques, planning algorithms, and decision-making processes in AI systems. It should equip us with the necessary knowledge and skills to design and develop intelligent systems that can sense their environment and make rational decisions based on that perception.</w:t>
      </w:r>
    </w:p>
    <w:p w14:paraId="105C43E8" w14:textId="75D4FFC8" w:rsidR="00AD5EE4" w:rsidRDefault="00AD5EE4">
      <w:pPr>
        <w:pStyle w:val="a3"/>
        <w:ind w:left="420" w:firstLineChars="0" w:firstLine="0"/>
        <w:rPr>
          <w:rFonts w:ascii="Times New Roman" w:hAnsi="Times New Roman" w:cs="Times New Roman"/>
          <w:sz w:val="24"/>
        </w:rPr>
      </w:pPr>
    </w:p>
    <w:p w14:paraId="3EA5C757" w14:textId="602A906B" w:rsidR="00AD5EE4" w:rsidRDefault="002E6BF3">
      <w:pPr>
        <w:pStyle w:val="a3"/>
        <w:numPr>
          <w:ilvl w:val="0"/>
          <w:numId w:val="1"/>
        </w:numPr>
        <w:ind w:firstLineChars="0"/>
        <w:rPr>
          <w:rFonts w:ascii="Times New Roman" w:hAnsi="Times New Roman" w:cs="Times New Roman"/>
          <w:b/>
          <w:bCs/>
          <w:sz w:val="24"/>
        </w:rPr>
      </w:pPr>
      <w:r>
        <w:rPr>
          <w:rFonts w:ascii="Times New Roman" w:hAnsi="Times New Roman" w:cs="Times New Roman"/>
          <w:b/>
          <w:bCs/>
          <w:sz w:val="24"/>
        </w:rPr>
        <w:t>W</w:t>
      </w:r>
      <w:r w:rsidRPr="002E6BF3">
        <w:rPr>
          <w:rFonts w:ascii="Times New Roman" w:hAnsi="Times New Roman" w:cs="Times New Roman"/>
          <w:b/>
          <w:bCs/>
          <w:sz w:val="24"/>
        </w:rPr>
        <w:t xml:space="preserve">hat </w:t>
      </w:r>
      <w:r w:rsidR="00C628FE">
        <w:rPr>
          <w:rFonts w:ascii="Times New Roman" w:hAnsi="Times New Roman" w:cs="Times New Roman"/>
          <w:b/>
          <w:bCs/>
          <w:sz w:val="24"/>
        </w:rPr>
        <w:t>are</w:t>
      </w:r>
      <w:r w:rsidRPr="002E6BF3">
        <w:rPr>
          <w:rFonts w:ascii="Times New Roman" w:hAnsi="Times New Roman" w:cs="Times New Roman"/>
          <w:b/>
          <w:bCs/>
          <w:sz w:val="24"/>
        </w:rPr>
        <w:t xml:space="preserve"> </w:t>
      </w:r>
      <w:r w:rsidR="00C628FE">
        <w:rPr>
          <w:rFonts w:ascii="Times New Roman" w:hAnsi="Times New Roman" w:cs="Times New Roman"/>
          <w:b/>
          <w:bCs/>
          <w:sz w:val="24"/>
        </w:rPr>
        <w:t xml:space="preserve">the key elements of </w:t>
      </w:r>
      <w:r w:rsidRPr="002E6BF3">
        <w:rPr>
          <w:rFonts w:ascii="Times New Roman" w:hAnsi="Times New Roman" w:cs="Times New Roman"/>
          <w:b/>
          <w:bCs/>
          <w:sz w:val="24"/>
        </w:rPr>
        <w:t>control systems</w:t>
      </w:r>
      <w:r w:rsidR="00F968E7">
        <w:rPr>
          <w:rFonts w:ascii="Times New Roman" w:hAnsi="Times New Roman" w:cs="Times New Roman"/>
          <w:b/>
          <w:bCs/>
          <w:sz w:val="24"/>
        </w:rPr>
        <w:t xml:space="preserve"> for robot</w:t>
      </w:r>
      <w:r>
        <w:rPr>
          <w:rFonts w:ascii="Times New Roman" w:hAnsi="Times New Roman" w:cs="Times New Roman"/>
          <w:b/>
          <w:bCs/>
          <w:sz w:val="24"/>
        </w:rPr>
        <w:t>?</w:t>
      </w:r>
      <w:r w:rsidR="00F968E7">
        <w:rPr>
          <w:rFonts w:ascii="Times New Roman" w:hAnsi="Times New Roman" w:cs="Times New Roman"/>
          <w:b/>
          <w:bCs/>
          <w:sz w:val="24"/>
        </w:rPr>
        <w:t xml:space="preserve"> Describe the difference</w:t>
      </w:r>
      <w:r w:rsidR="004F52AE">
        <w:rPr>
          <w:rFonts w:ascii="Times New Roman" w:hAnsi="Times New Roman" w:cs="Times New Roman"/>
          <w:b/>
          <w:bCs/>
          <w:sz w:val="24"/>
        </w:rPr>
        <w:t>s</w:t>
      </w:r>
      <w:r w:rsidR="00F968E7">
        <w:rPr>
          <w:rFonts w:ascii="Times New Roman" w:hAnsi="Times New Roman" w:cs="Times New Roman"/>
          <w:b/>
          <w:bCs/>
          <w:sz w:val="24"/>
        </w:rPr>
        <w:t xml:space="preserve"> between </w:t>
      </w:r>
      <w:r w:rsidR="00F968E7" w:rsidRPr="002E6BF3">
        <w:rPr>
          <w:rFonts w:ascii="Times New Roman" w:hAnsi="Times New Roman" w:cs="Times New Roman"/>
          <w:b/>
          <w:bCs/>
          <w:sz w:val="24"/>
        </w:rPr>
        <w:t>autonomous</w:t>
      </w:r>
      <w:r w:rsidR="00F968E7">
        <w:rPr>
          <w:rFonts w:ascii="Times New Roman" w:hAnsi="Times New Roman" w:cs="Times New Roman"/>
          <w:b/>
          <w:bCs/>
          <w:sz w:val="24"/>
        </w:rPr>
        <w:t xml:space="preserve"> </w:t>
      </w:r>
      <w:r w:rsidR="00F968E7" w:rsidRPr="002E6BF3">
        <w:rPr>
          <w:rFonts w:ascii="Times New Roman" w:hAnsi="Times New Roman" w:cs="Times New Roman"/>
          <w:b/>
          <w:bCs/>
          <w:sz w:val="24"/>
        </w:rPr>
        <w:t xml:space="preserve">control </w:t>
      </w:r>
      <w:r w:rsidR="00F968E7">
        <w:rPr>
          <w:rFonts w:ascii="Times New Roman" w:hAnsi="Times New Roman" w:cs="Times New Roman"/>
          <w:b/>
          <w:bCs/>
          <w:sz w:val="24"/>
        </w:rPr>
        <w:t xml:space="preserve">and </w:t>
      </w:r>
      <w:r w:rsidR="00F968E7" w:rsidRPr="002E6BF3">
        <w:rPr>
          <w:rFonts w:ascii="Times New Roman" w:hAnsi="Times New Roman" w:cs="Times New Roman"/>
          <w:b/>
          <w:bCs/>
          <w:sz w:val="24"/>
        </w:rPr>
        <w:t>auto</w:t>
      </w:r>
      <w:r w:rsidR="00F968E7">
        <w:rPr>
          <w:rFonts w:ascii="Times New Roman" w:hAnsi="Times New Roman" w:cs="Times New Roman"/>
          <w:b/>
          <w:bCs/>
          <w:sz w:val="24"/>
        </w:rPr>
        <w:t xml:space="preserve">matic </w:t>
      </w:r>
      <w:r w:rsidR="00F968E7" w:rsidRPr="002E6BF3">
        <w:rPr>
          <w:rFonts w:ascii="Times New Roman" w:hAnsi="Times New Roman" w:cs="Times New Roman"/>
          <w:b/>
          <w:bCs/>
          <w:sz w:val="24"/>
        </w:rPr>
        <w:t>contro</w:t>
      </w:r>
      <w:r w:rsidR="00F968E7">
        <w:rPr>
          <w:rFonts w:ascii="Times New Roman" w:hAnsi="Times New Roman" w:cs="Times New Roman"/>
          <w:b/>
          <w:bCs/>
          <w:sz w:val="24"/>
        </w:rPr>
        <w:t>l.</w:t>
      </w:r>
    </w:p>
    <w:p w14:paraId="1C690C0E" w14:textId="77777777" w:rsidR="0028667F" w:rsidRDefault="0028667F" w:rsidP="0028667F">
      <w:pPr>
        <w:pStyle w:val="a3"/>
        <w:ind w:left="420" w:firstLine="400"/>
        <w:rPr>
          <w:rFonts w:ascii="Times New Roman" w:hAnsi="Times New Roman" w:cs="Times New Roman"/>
          <w:sz w:val="20"/>
          <w:szCs w:val="20"/>
        </w:rPr>
      </w:pPr>
    </w:p>
    <w:p w14:paraId="70295AF2" w14:textId="17686EA2"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The key elements of a robot control system include sensors, actuators, controllers and feedback loops.</w:t>
      </w:r>
    </w:p>
    <w:p w14:paraId="08C23C9E" w14:textId="48697EA8"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 xml:space="preserve">Sensors: Robots rely on a variety of sensors to sense their surroundings. These sensors include cameras, </w:t>
      </w:r>
      <w:proofErr w:type="spellStart"/>
      <w:r w:rsidRPr="0028667F">
        <w:rPr>
          <w:rFonts w:ascii="Times New Roman" w:hAnsi="Times New Roman" w:cs="Times New Roman"/>
          <w:sz w:val="20"/>
          <w:szCs w:val="20"/>
        </w:rPr>
        <w:t>liDAR</w:t>
      </w:r>
      <w:proofErr w:type="spellEnd"/>
      <w:r w:rsidRPr="0028667F">
        <w:rPr>
          <w:rFonts w:ascii="Times New Roman" w:hAnsi="Times New Roman" w:cs="Times New Roman"/>
          <w:sz w:val="20"/>
          <w:szCs w:val="20"/>
        </w:rPr>
        <w:t xml:space="preserve"> (light detection and ranging), ultrasonic sensors, touch sensors, and more. They provide information about the robot's surroundings, such as distance, position, orientation, and target detection.</w:t>
      </w:r>
    </w:p>
    <w:p w14:paraId="6724EE0C" w14:textId="081FAE71"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Actuator: The actuator is responsible for the physical manipulation of the robot's environment. Common actuators in robots include motors, servos, pneumatics and hydraulics. They convert electrical signals from the controller into mechanical motion, allowing the robot to move, grasp objects or perform other physical tasks.</w:t>
      </w:r>
    </w:p>
    <w:p w14:paraId="7054C474" w14:textId="1E991A86"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Controller: The controller is the brain of the robot control system. It receives input from the sensor, processes the data, and generates the appropriate commands for the actuator. Controllers can be implemented using a variety of technologies, such as microcontrollers, embedded systems, and even advanced algorithms running on powerful computers.</w:t>
      </w:r>
    </w:p>
    <w:p w14:paraId="7F017AC4" w14:textId="77777777"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Feedback loop: Feedback loop is an important part of the control system. It enables the robot to continuously monitor its own behavior and make adjustments based on the desired outcome. By comparing the actual state of the system (as measured by the sensor) with the desired state, the controller can make corrections to achieve the desired behavior.</w:t>
      </w:r>
    </w:p>
    <w:p w14:paraId="76CFAF4E" w14:textId="77777777" w:rsidR="0028667F" w:rsidRPr="0028667F" w:rsidRDefault="0028667F" w:rsidP="0028667F">
      <w:pPr>
        <w:pStyle w:val="a3"/>
        <w:ind w:left="420" w:firstLine="400"/>
        <w:rPr>
          <w:rFonts w:ascii="Times New Roman" w:hAnsi="Times New Roman" w:cs="Times New Roman"/>
          <w:sz w:val="20"/>
          <w:szCs w:val="20"/>
        </w:rPr>
      </w:pPr>
    </w:p>
    <w:p w14:paraId="49C7EA89" w14:textId="0B05A2FC" w:rsidR="0028667F"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The difference between autonomous control and automatic control:</w:t>
      </w:r>
    </w:p>
    <w:p w14:paraId="7D596879" w14:textId="4A4C72AB" w:rsidR="0028667F" w:rsidRPr="00775243" w:rsidRDefault="0028667F" w:rsidP="00775243">
      <w:pPr>
        <w:pStyle w:val="a3"/>
        <w:ind w:left="420" w:firstLine="400"/>
        <w:rPr>
          <w:rFonts w:ascii="Times New Roman" w:hAnsi="Times New Roman" w:cs="Times New Roman" w:hint="eastAsia"/>
          <w:sz w:val="20"/>
          <w:szCs w:val="20"/>
        </w:rPr>
      </w:pPr>
      <w:r w:rsidRPr="0028667F">
        <w:rPr>
          <w:rFonts w:ascii="Times New Roman" w:hAnsi="Times New Roman" w:cs="Times New Roman"/>
          <w:sz w:val="20"/>
          <w:szCs w:val="20"/>
        </w:rPr>
        <w:t>Autonomous control:</w:t>
      </w:r>
      <w:r>
        <w:rPr>
          <w:rFonts w:ascii="Times New Roman" w:hAnsi="Times New Roman" w:cs="Times New Roman"/>
          <w:sz w:val="20"/>
          <w:szCs w:val="20"/>
        </w:rPr>
        <w:t xml:space="preserve"> </w:t>
      </w:r>
      <w:r w:rsidRPr="0028667F">
        <w:rPr>
          <w:rFonts w:ascii="Times New Roman" w:hAnsi="Times New Roman" w:cs="Times New Roman"/>
          <w:sz w:val="20"/>
          <w:szCs w:val="20"/>
        </w:rPr>
        <w:t>Autonomous control refers to the ability of a robot to make decisions and take actions independently without outside intervention. In autonomous control, the robot has a certain level of intelligence and is able to sense its environment, plan its actions and execute accordingly. This type of control often involves complex algorithms and machine learning techniques that enable robots to learn and adapt to different situations. Autonomous robots can navigate unknown environments, make decisions based on their own perceptions, and perform tasks without constant human guidance.</w:t>
      </w:r>
    </w:p>
    <w:p w14:paraId="457F4171" w14:textId="054BE617" w:rsid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Automatic control:</w:t>
      </w:r>
      <w:r>
        <w:rPr>
          <w:rFonts w:ascii="Times New Roman" w:hAnsi="Times New Roman" w:cs="Times New Roman"/>
          <w:sz w:val="20"/>
          <w:szCs w:val="20"/>
        </w:rPr>
        <w:t xml:space="preserve"> </w:t>
      </w:r>
      <w:r w:rsidRPr="0028667F">
        <w:rPr>
          <w:rFonts w:ascii="Times New Roman" w:hAnsi="Times New Roman" w:cs="Times New Roman"/>
          <w:sz w:val="20"/>
          <w:szCs w:val="20"/>
        </w:rPr>
        <w:t xml:space="preserve">Automatic control, on the other hand, focuses on achieving a specific desired behavior or outcome and does not necessarily involve a high level of intelligence or decision-making ability. In automatic control, the robot follows pre-defined rules or algorithms to perform tasks. The control system is designed to keep the desired state or trajectory by constantly adjusting the robot's movements based on sensor-based feedback. Automatic control is commonly </w:t>
      </w:r>
      <w:r w:rsidRPr="0028667F">
        <w:rPr>
          <w:rFonts w:ascii="Times New Roman" w:hAnsi="Times New Roman" w:cs="Times New Roman"/>
          <w:sz w:val="20"/>
          <w:szCs w:val="20"/>
        </w:rPr>
        <w:lastRenderedPageBreak/>
        <w:t>used in industrial robots, where robots repeat predefined tasks with high precision and efficiency.</w:t>
      </w:r>
    </w:p>
    <w:p w14:paraId="0408F242" w14:textId="77777777" w:rsidR="00775243" w:rsidRPr="0028667F" w:rsidRDefault="00775243" w:rsidP="0028667F">
      <w:pPr>
        <w:pStyle w:val="a3"/>
        <w:ind w:left="420" w:firstLine="400"/>
        <w:rPr>
          <w:rFonts w:ascii="Times New Roman" w:hAnsi="Times New Roman" w:cs="Times New Roman"/>
          <w:sz w:val="20"/>
          <w:szCs w:val="20"/>
        </w:rPr>
      </w:pPr>
    </w:p>
    <w:p w14:paraId="78DD26F3" w14:textId="3DFE53C2" w:rsidR="00AD5EE4" w:rsidRPr="0028667F" w:rsidRDefault="0028667F" w:rsidP="0028667F">
      <w:pPr>
        <w:pStyle w:val="a3"/>
        <w:ind w:left="420" w:firstLine="400"/>
        <w:rPr>
          <w:rFonts w:ascii="Times New Roman" w:hAnsi="Times New Roman" w:cs="Times New Roman"/>
          <w:sz w:val="20"/>
          <w:szCs w:val="20"/>
        </w:rPr>
      </w:pPr>
      <w:r w:rsidRPr="0028667F">
        <w:rPr>
          <w:rFonts w:ascii="Times New Roman" w:hAnsi="Times New Roman" w:cs="Times New Roman"/>
          <w:sz w:val="20"/>
          <w:szCs w:val="20"/>
        </w:rPr>
        <w:t>All in all, autonomous control involves a higher level of intelligence and decision-making, allowing robots to operate independently and adapt to changing environments. Automatic control, on the other hand, focuses on implementing specific tasks or behaviors through predefined rules and feedback-based adjustments.</w:t>
      </w:r>
    </w:p>
    <w:p w14:paraId="16A93EA5" w14:textId="31F65E40" w:rsidR="001C556C" w:rsidRPr="0028667F" w:rsidRDefault="001C556C" w:rsidP="0028667F">
      <w:pPr>
        <w:rPr>
          <w:rFonts w:ascii="Times New Roman" w:hAnsi="Times New Roman" w:cs="Times New Roman"/>
          <w:sz w:val="24"/>
        </w:rPr>
      </w:pPr>
    </w:p>
    <w:p w14:paraId="5454D177" w14:textId="7ACB312D" w:rsidR="00AD5EE4" w:rsidRDefault="00FE009D">
      <w:pPr>
        <w:pStyle w:val="a3"/>
        <w:numPr>
          <w:ilvl w:val="0"/>
          <w:numId w:val="1"/>
        </w:numPr>
        <w:ind w:firstLineChars="0"/>
        <w:rPr>
          <w:rFonts w:ascii="Times New Roman" w:hAnsi="Times New Roman" w:cs="Times New Roman"/>
          <w:b/>
          <w:bCs/>
          <w:sz w:val="24"/>
        </w:rPr>
      </w:pPr>
      <w:r w:rsidRPr="00FE009D">
        <w:rPr>
          <w:rFonts w:ascii="Times New Roman" w:hAnsi="Times New Roman" w:cs="Times New Roman"/>
          <w:b/>
          <w:bCs/>
          <w:sz w:val="24"/>
        </w:rPr>
        <w:t xml:space="preserve">What are the differences between deliberative and </w:t>
      </w:r>
      <w:r w:rsidR="004F52AE">
        <w:rPr>
          <w:rFonts w:ascii="Times New Roman" w:hAnsi="Times New Roman" w:cs="Times New Roman"/>
          <w:b/>
          <w:bCs/>
          <w:sz w:val="24"/>
        </w:rPr>
        <w:t>reactive</w:t>
      </w:r>
      <w:r w:rsidRPr="00FE009D">
        <w:rPr>
          <w:rFonts w:ascii="Times New Roman" w:hAnsi="Times New Roman" w:cs="Times New Roman"/>
          <w:b/>
          <w:bCs/>
          <w:sz w:val="24"/>
        </w:rPr>
        <w:t xml:space="preserve"> robot control architectures</w:t>
      </w:r>
      <w:r>
        <w:rPr>
          <w:rFonts w:ascii="Times New Roman" w:hAnsi="Times New Roman" w:cs="Times New Roman"/>
          <w:b/>
          <w:bCs/>
          <w:sz w:val="24"/>
        </w:rPr>
        <w:t>?</w:t>
      </w:r>
      <w:r w:rsidR="00647462">
        <w:rPr>
          <w:rFonts w:ascii="Times New Roman" w:hAnsi="Times New Roman" w:cs="Times New Roman"/>
          <w:b/>
          <w:bCs/>
          <w:sz w:val="24"/>
        </w:rPr>
        <w:t xml:space="preserve"> E</w:t>
      </w:r>
      <w:r w:rsidR="00647462" w:rsidRPr="0024657F">
        <w:rPr>
          <w:rFonts w:ascii="Times New Roman" w:hAnsi="Times New Roman" w:cs="Times New Roman"/>
          <w:b/>
          <w:bCs/>
          <w:sz w:val="24"/>
        </w:rPr>
        <w:t>xplain the idea of hybrid control architectures</w:t>
      </w:r>
      <w:r w:rsidR="00647462">
        <w:rPr>
          <w:rFonts w:ascii="Times New Roman" w:hAnsi="Times New Roman" w:cs="Times New Roman"/>
          <w:b/>
          <w:bCs/>
          <w:sz w:val="24"/>
        </w:rPr>
        <w:t>.</w:t>
      </w:r>
    </w:p>
    <w:p w14:paraId="2119CEF9" w14:textId="5C67634A" w:rsidR="00647462" w:rsidRDefault="00647462">
      <w:pPr>
        <w:ind w:left="420"/>
        <w:rPr>
          <w:rFonts w:ascii="Times New Roman" w:hAnsi="Times New Roman" w:cs="Times New Roman"/>
          <w:sz w:val="24"/>
        </w:rPr>
      </w:pPr>
    </w:p>
    <w:p w14:paraId="0E715471" w14:textId="430695BF" w:rsidR="0028667F" w:rsidRPr="0028667F" w:rsidRDefault="0028667F" w:rsidP="0028667F">
      <w:pPr>
        <w:ind w:left="420" w:firstLineChars="200" w:firstLine="420"/>
        <w:rPr>
          <w:rFonts w:ascii="Times New Roman" w:hAnsi="Times New Roman" w:cs="Times New Roman"/>
          <w:szCs w:val="21"/>
        </w:rPr>
      </w:pPr>
      <w:r w:rsidRPr="0028667F">
        <w:rPr>
          <w:rFonts w:ascii="Times New Roman" w:hAnsi="Times New Roman" w:cs="Times New Roman"/>
          <w:szCs w:val="21"/>
        </w:rPr>
        <w:t>Negotiation robot control architecture and reactive robot control architecture are two different approaches to build robot control systems.</w:t>
      </w:r>
    </w:p>
    <w:p w14:paraId="1819A417" w14:textId="6EAB8938" w:rsidR="0028667F" w:rsidRPr="0028667F" w:rsidRDefault="0028667F" w:rsidP="0028667F">
      <w:pPr>
        <w:ind w:left="420" w:firstLineChars="200" w:firstLine="420"/>
        <w:rPr>
          <w:rFonts w:ascii="Times New Roman" w:hAnsi="Times New Roman" w:cs="Times New Roman"/>
          <w:szCs w:val="21"/>
        </w:rPr>
      </w:pPr>
      <w:r w:rsidRPr="0028667F">
        <w:rPr>
          <w:rFonts w:ascii="Times New Roman" w:hAnsi="Times New Roman" w:cs="Times New Roman"/>
          <w:szCs w:val="21"/>
        </w:rPr>
        <w:t>Prudential control framework:</w:t>
      </w:r>
      <w:r>
        <w:rPr>
          <w:rFonts w:ascii="Times New Roman" w:hAnsi="Times New Roman" w:cs="Times New Roman"/>
          <w:szCs w:val="21"/>
        </w:rPr>
        <w:t xml:space="preserve"> </w:t>
      </w:r>
      <w:r w:rsidRPr="0028667F">
        <w:rPr>
          <w:rFonts w:ascii="Times New Roman" w:hAnsi="Times New Roman" w:cs="Times New Roman"/>
          <w:szCs w:val="21"/>
        </w:rPr>
        <w:t>In a negotiated control architecture, a robot first builds a model of its environment and uses that model to plan its actions. The robot collects data from sensors, processes it, and generates a representation of the environment, including obstacles, objects, and other relevant information. Based on this model, the robot can plan a series of actions to achieve a specific goal. Thoughtful architectures are often used in situations where robots need to perform complex tasks that require planning and decision-making, such as navigating in chaotic environments or manipulating objects.</w:t>
      </w:r>
    </w:p>
    <w:p w14:paraId="0A6D3E2D" w14:textId="132F8124" w:rsidR="0028667F" w:rsidRPr="0028667F" w:rsidRDefault="0028667F" w:rsidP="0028667F">
      <w:pPr>
        <w:ind w:left="420" w:firstLineChars="200" w:firstLine="420"/>
        <w:rPr>
          <w:rFonts w:ascii="Times New Roman" w:hAnsi="Times New Roman" w:cs="Times New Roman"/>
          <w:szCs w:val="21"/>
        </w:rPr>
      </w:pPr>
      <w:r w:rsidRPr="0028667F">
        <w:rPr>
          <w:rFonts w:ascii="Times New Roman" w:hAnsi="Times New Roman" w:cs="Times New Roman"/>
          <w:szCs w:val="21"/>
        </w:rPr>
        <w:t>Responsive control architecture:</w:t>
      </w:r>
      <w:r>
        <w:rPr>
          <w:rFonts w:ascii="Times New Roman" w:hAnsi="Times New Roman" w:cs="Times New Roman" w:hint="eastAsia"/>
          <w:szCs w:val="21"/>
        </w:rPr>
        <w:t xml:space="preserve"> </w:t>
      </w:r>
      <w:r w:rsidRPr="0028667F">
        <w:rPr>
          <w:rFonts w:ascii="Times New Roman" w:hAnsi="Times New Roman" w:cs="Times New Roman"/>
          <w:szCs w:val="21"/>
        </w:rPr>
        <w:t>In contrast, reactivity control architectures focus on immediate responses to sensory input without modeling the environment. In a responsive architecture, a robot's behavior is determined by a set of rules or behaviors that are triggered by specific sensory inputs. The robot continuously monitors its sensors and reacts to real-time changes in the environment. Responsive architectures are often used in situations where robots need to react quickly to changes in the environment, such as avoiding obstacles or following a moving target.</w:t>
      </w:r>
    </w:p>
    <w:p w14:paraId="193B1BBC" w14:textId="45BC091A" w:rsidR="0028667F" w:rsidRDefault="0028667F" w:rsidP="0028667F">
      <w:pPr>
        <w:ind w:left="420" w:firstLineChars="200" w:firstLine="420"/>
        <w:rPr>
          <w:rFonts w:ascii="Times New Roman" w:hAnsi="Times New Roman" w:cs="Times New Roman"/>
          <w:szCs w:val="21"/>
        </w:rPr>
      </w:pPr>
      <w:r w:rsidRPr="0028667F">
        <w:rPr>
          <w:rFonts w:ascii="Times New Roman" w:hAnsi="Times New Roman" w:cs="Times New Roman"/>
          <w:szCs w:val="21"/>
        </w:rPr>
        <w:t>Hybrid control architecture:</w:t>
      </w:r>
      <w:r>
        <w:rPr>
          <w:rFonts w:ascii="Times New Roman" w:hAnsi="Times New Roman" w:cs="Times New Roman" w:hint="eastAsia"/>
          <w:szCs w:val="21"/>
        </w:rPr>
        <w:t xml:space="preserve"> </w:t>
      </w:r>
      <w:r w:rsidRPr="0028667F">
        <w:rPr>
          <w:rFonts w:ascii="Times New Roman" w:hAnsi="Times New Roman" w:cs="Times New Roman"/>
          <w:szCs w:val="21"/>
        </w:rPr>
        <w:t>A hybrid control architecture combines elements of a prudential and reactive architecture. In a hybrid architecture, the robot uses a deliberate approach to plan its actions based on a model of the environment, but also includes a response element to respond to unexpected events or changes in the environment. This approach allows the robot to balance the advantages of both approaches and adapt to different situations. Hybrid architectures are often used in situations where robots need to perform complex tasks while also being able to react to unexpected events, such as autonomous driving or mobile robots.</w:t>
      </w:r>
    </w:p>
    <w:p w14:paraId="1DDDAE4D" w14:textId="77777777" w:rsidR="00775243" w:rsidRPr="0028667F" w:rsidRDefault="00775243" w:rsidP="0028667F">
      <w:pPr>
        <w:ind w:left="420" w:firstLineChars="200" w:firstLine="420"/>
        <w:rPr>
          <w:rFonts w:ascii="Times New Roman" w:hAnsi="Times New Roman" w:cs="Times New Roman"/>
          <w:szCs w:val="21"/>
        </w:rPr>
      </w:pPr>
    </w:p>
    <w:p w14:paraId="3E9CDEC7" w14:textId="379E2CE1" w:rsidR="001C556C" w:rsidRDefault="0028667F" w:rsidP="0028667F">
      <w:pPr>
        <w:ind w:left="420" w:firstLineChars="200" w:firstLine="420"/>
        <w:rPr>
          <w:rFonts w:ascii="Times New Roman" w:hAnsi="Times New Roman" w:cs="Times New Roman"/>
          <w:szCs w:val="21"/>
        </w:rPr>
      </w:pPr>
      <w:r w:rsidRPr="0028667F">
        <w:rPr>
          <w:rFonts w:ascii="Times New Roman" w:hAnsi="Times New Roman" w:cs="Times New Roman"/>
          <w:szCs w:val="21"/>
        </w:rPr>
        <w:t>In summary, the prudential control architecture focuses on planning and decision making based on environmental models, while the response control architecture focuses on immediate responses to sensory input. A hybrid control architecture combines elements of both approaches to balance the advantages of each and adapt to different situations.</w:t>
      </w:r>
    </w:p>
    <w:p w14:paraId="7D40F4A2" w14:textId="77777777" w:rsidR="00775243" w:rsidRPr="0028667F" w:rsidRDefault="00775243" w:rsidP="0028667F">
      <w:pPr>
        <w:ind w:left="420" w:firstLineChars="200" w:firstLine="420"/>
        <w:rPr>
          <w:rFonts w:ascii="Times New Roman" w:hAnsi="Times New Roman" w:cs="Times New Roman"/>
          <w:szCs w:val="21"/>
        </w:rPr>
      </w:pPr>
    </w:p>
    <w:p w14:paraId="725E2A4D" w14:textId="316F2A59" w:rsidR="00AD5EE4" w:rsidRDefault="00B1239C">
      <w:pPr>
        <w:pStyle w:val="a3"/>
        <w:numPr>
          <w:ilvl w:val="0"/>
          <w:numId w:val="1"/>
        </w:numPr>
        <w:ind w:firstLineChars="0"/>
        <w:rPr>
          <w:rFonts w:ascii="Times New Roman" w:hAnsi="Times New Roman" w:cs="Times New Roman"/>
          <w:b/>
          <w:bCs/>
          <w:sz w:val="24"/>
        </w:rPr>
      </w:pPr>
      <w:r>
        <w:rPr>
          <w:rFonts w:ascii="Times New Roman" w:hAnsi="Times New Roman" w:cs="Times New Roman"/>
          <w:b/>
          <w:bCs/>
          <w:sz w:val="24"/>
        </w:rPr>
        <w:t>B</w:t>
      </w:r>
      <w:r w:rsidRPr="00B1239C">
        <w:rPr>
          <w:rFonts w:ascii="Times New Roman" w:hAnsi="Times New Roman" w:cs="Times New Roman"/>
          <w:b/>
          <w:bCs/>
          <w:sz w:val="24"/>
        </w:rPr>
        <w:t xml:space="preserve">ased on your learning background and </w:t>
      </w:r>
      <w:r w:rsidR="00DD499F">
        <w:rPr>
          <w:rFonts w:ascii="Times New Roman" w:hAnsi="Times New Roman" w:cs="Times New Roman"/>
          <w:b/>
          <w:bCs/>
          <w:sz w:val="24"/>
        </w:rPr>
        <w:t xml:space="preserve">your </w:t>
      </w:r>
      <w:r>
        <w:rPr>
          <w:rFonts w:ascii="Times New Roman" w:hAnsi="Times New Roman" w:cs="Times New Roman"/>
          <w:b/>
          <w:bCs/>
          <w:sz w:val="24"/>
        </w:rPr>
        <w:t>requirements, p</w:t>
      </w:r>
      <w:r w:rsidRPr="00B1239C">
        <w:rPr>
          <w:rFonts w:ascii="Times New Roman" w:hAnsi="Times New Roman" w:cs="Times New Roman"/>
          <w:b/>
          <w:bCs/>
          <w:sz w:val="24"/>
        </w:rPr>
        <w:t xml:space="preserve">lease describe the knowledge, </w:t>
      </w:r>
      <w:r w:rsidR="000315EB">
        <w:rPr>
          <w:rFonts w:ascii="Times New Roman" w:hAnsi="Times New Roman" w:cs="Times New Roman"/>
          <w:b/>
          <w:bCs/>
          <w:sz w:val="24"/>
        </w:rPr>
        <w:t>skill</w:t>
      </w:r>
      <w:r w:rsidR="000315EB" w:rsidRPr="00B1239C">
        <w:rPr>
          <w:rFonts w:ascii="Times New Roman" w:hAnsi="Times New Roman" w:cs="Times New Roman"/>
          <w:b/>
          <w:bCs/>
          <w:sz w:val="24"/>
        </w:rPr>
        <w:t>s,</w:t>
      </w:r>
      <w:r w:rsidRPr="00B1239C">
        <w:rPr>
          <w:rFonts w:ascii="Times New Roman" w:hAnsi="Times New Roman" w:cs="Times New Roman"/>
          <w:b/>
          <w:bCs/>
          <w:sz w:val="24"/>
        </w:rPr>
        <w:t xml:space="preserve"> and values you hope to gain through studying this course</w:t>
      </w:r>
      <w:r w:rsidR="00A22BF1">
        <w:rPr>
          <w:rFonts w:ascii="Times New Roman" w:hAnsi="Times New Roman" w:cs="Times New Roman"/>
          <w:b/>
          <w:bCs/>
          <w:sz w:val="24"/>
        </w:rPr>
        <w:t>?</w:t>
      </w:r>
    </w:p>
    <w:p w14:paraId="14B76A1F" w14:textId="50923080" w:rsidR="00AD5EE4" w:rsidRPr="00775243" w:rsidRDefault="00AD5EE4" w:rsidP="00775243">
      <w:pPr>
        <w:rPr>
          <w:rFonts w:ascii="Times New Roman" w:hAnsi="Times New Roman" w:cs="Times New Roman" w:hint="eastAsia"/>
          <w:sz w:val="24"/>
        </w:rPr>
      </w:pPr>
    </w:p>
    <w:p w14:paraId="296E1FC9" w14:textId="0E1FC553" w:rsid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lastRenderedPageBreak/>
        <w:t>I hope to gain the following knowledge, skills and values by learning about robot perception and planning.</w:t>
      </w:r>
    </w:p>
    <w:p w14:paraId="3611C832" w14:textId="77777777" w:rsidR="0028667F" w:rsidRPr="0028667F" w:rsidRDefault="0028667F" w:rsidP="0028667F">
      <w:pPr>
        <w:pStyle w:val="a3"/>
        <w:ind w:left="420"/>
        <w:rPr>
          <w:rFonts w:ascii="Times New Roman" w:hAnsi="Times New Roman" w:cs="Times New Roman"/>
          <w:szCs w:val="21"/>
        </w:rPr>
      </w:pPr>
    </w:p>
    <w:p w14:paraId="00C63964"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Knowledge:</w:t>
      </w:r>
    </w:p>
    <w:p w14:paraId="4F945CDC"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 xml:space="preserve">Understanding of perception: Learning perception involves gaining knowledge of the various sensing modes used in robots, such as vision, </w:t>
      </w:r>
      <w:proofErr w:type="spellStart"/>
      <w:r w:rsidRPr="0028667F">
        <w:rPr>
          <w:rFonts w:ascii="Times New Roman" w:hAnsi="Times New Roman" w:cs="Times New Roman"/>
          <w:szCs w:val="21"/>
        </w:rPr>
        <w:t>liDAR</w:t>
      </w:r>
      <w:proofErr w:type="spellEnd"/>
      <w:r w:rsidRPr="0028667F">
        <w:rPr>
          <w:rFonts w:ascii="Times New Roman" w:hAnsi="Times New Roman" w:cs="Times New Roman"/>
          <w:szCs w:val="21"/>
        </w:rPr>
        <w:t>, and touch sensors. It includes understanding how these sensors work, their limitations, and what to do with the data they provide to extract meaningful information about the robotic environment.</w:t>
      </w:r>
    </w:p>
    <w:p w14:paraId="09BB5239"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Knowledge of planning algorithms: Learning planning involves understanding the different algorithms and techniques used to generate robot motion and action. This includes knowledge of path planning, motion planning and task planning algorithms. It also includes understanding how to model the robot's environment, define goals and constraints, and generate optimization plans for specific goals.</w:t>
      </w:r>
    </w:p>
    <w:p w14:paraId="724DFBAB"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Familiarity with robotic systems: Knowledge of robotic systems is important for understanding the overall architecture and components involved in perception and planning. This includes knowledge of robot kinematics and dynamics, control systems, and the integration of perception and planning modules in larger robotic systems.</w:t>
      </w:r>
    </w:p>
    <w:p w14:paraId="34BCBA58" w14:textId="77777777" w:rsidR="0028667F" w:rsidRPr="0028667F" w:rsidRDefault="0028667F" w:rsidP="0028667F">
      <w:pPr>
        <w:pStyle w:val="a3"/>
        <w:ind w:left="420"/>
        <w:rPr>
          <w:rFonts w:ascii="Times New Roman" w:hAnsi="Times New Roman" w:cs="Times New Roman"/>
          <w:szCs w:val="21"/>
        </w:rPr>
      </w:pPr>
    </w:p>
    <w:p w14:paraId="4745991C"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Skill:</w:t>
      </w:r>
    </w:p>
    <w:p w14:paraId="540FAA87"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Sensor data processing: Developing the skills to process sensor data is essential for perceptual tasks. This involves techniques such as image processing, point cloud processing and signal processing to extract relevant information from raw sensor data.</w:t>
      </w:r>
    </w:p>
    <w:p w14:paraId="780DD156"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Algorithm implementation: Mastering the skill of implementing planning algorithms is essential. This includes programming skills to convert planning algorithms into code and integrate them with robot control systems.</w:t>
      </w:r>
    </w:p>
    <w:p w14:paraId="4524B758"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Systems Integration: It is important to develop the skills to integrate perception and planning modules in a larger robotic system. This includes understanding how to interact with sensors, actuators, and other components of the robot, and ensuring seamless communication and coordination between sensing and planning modules.</w:t>
      </w:r>
    </w:p>
    <w:p w14:paraId="2C9A8269" w14:textId="77777777" w:rsidR="0028667F" w:rsidRPr="0028667F" w:rsidRDefault="0028667F" w:rsidP="0028667F">
      <w:pPr>
        <w:pStyle w:val="a3"/>
        <w:ind w:left="420"/>
        <w:rPr>
          <w:rFonts w:ascii="Times New Roman" w:hAnsi="Times New Roman" w:cs="Times New Roman"/>
          <w:szCs w:val="21"/>
        </w:rPr>
      </w:pPr>
    </w:p>
    <w:p w14:paraId="3E89CF03"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Values:</w:t>
      </w:r>
    </w:p>
    <w:p w14:paraId="47D769E6"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Efficiency: Learning perception and planning involves understanding how to optimize robot behavior to effectively achieve desired goals. This includes minimizing resource usage, reducing computational complexity, and optimizing motion trajectory.</w:t>
      </w:r>
    </w:p>
    <w:p w14:paraId="2E068528"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Safety: Acquiring knowledge and skills in perception and planning should emphasize the importance of safety. This includes understanding how to design robust and reliable perception systems, as well as developing planning algorithms that prioritize safety factors and avoid collisions or other hazardous situations.</w:t>
      </w:r>
    </w:p>
    <w:p w14:paraId="4B2F18E3" w14:textId="77777777" w:rsidR="0028667F"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Adaptability: Learning perception and planning should foster an appreciation of the need to adapt to different environments and changing conditions. This includes developing algorithms and strategies that can handle uncertainty, unexpected events, and dynamic environments.</w:t>
      </w:r>
    </w:p>
    <w:p w14:paraId="23C52B85" w14:textId="28B6530C" w:rsid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 xml:space="preserve">Ethical considerations: Gaining knowledge in perception and planning should also include an understanding of the ethical considerations of robotics. This includes considering </w:t>
      </w:r>
      <w:r w:rsidRPr="0028667F">
        <w:rPr>
          <w:rFonts w:ascii="Times New Roman" w:hAnsi="Times New Roman" w:cs="Times New Roman"/>
          <w:szCs w:val="21"/>
        </w:rPr>
        <w:lastRenderedPageBreak/>
        <w:t>the impact of robotic systems on society and addressing issues such as privacy, fairness and accountability.</w:t>
      </w:r>
    </w:p>
    <w:p w14:paraId="55C366CD" w14:textId="77777777" w:rsidR="00775243" w:rsidRPr="0028667F" w:rsidRDefault="00775243" w:rsidP="0028667F">
      <w:pPr>
        <w:pStyle w:val="a3"/>
        <w:ind w:left="420"/>
        <w:rPr>
          <w:rFonts w:ascii="Times New Roman" w:hAnsi="Times New Roman" w:cs="Times New Roman"/>
          <w:szCs w:val="21"/>
        </w:rPr>
      </w:pPr>
    </w:p>
    <w:p w14:paraId="49279FB4" w14:textId="2017868A" w:rsidR="00075B6D" w:rsidRPr="0028667F" w:rsidRDefault="0028667F" w:rsidP="0028667F">
      <w:pPr>
        <w:pStyle w:val="a3"/>
        <w:ind w:left="420"/>
        <w:rPr>
          <w:rFonts w:ascii="Times New Roman" w:hAnsi="Times New Roman" w:cs="Times New Roman"/>
          <w:szCs w:val="21"/>
        </w:rPr>
      </w:pPr>
      <w:r w:rsidRPr="0028667F">
        <w:rPr>
          <w:rFonts w:ascii="Times New Roman" w:hAnsi="Times New Roman" w:cs="Times New Roman"/>
          <w:szCs w:val="21"/>
        </w:rPr>
        <w:t>In general, learning robotics perception and planning involves acquiring the knowledge, skills, and values that make the deployment of robotic systems efficient, safe, adaptable, and ethically responsible.</w:t>
      </w:r>
    </w:p>
    <w:p w14:paraId="5B6ED7D0" w14:textId="6F4BC863" w:rsidR="00AD5EE4" w:rsidRPr="00D51186" w:rsidRDefault="00000000">
      <w:pPr>
        <w:pStyle w:val="10"/>
        <w:rPr>
          <w:rFonts w:hint="default"/>
          <w:sz w:val="44"/>
          <w:szCs w:val="44"/>
        </w:rPr>
      </w:pPr>
      <w:r w:rsidRPr="00D51186">
        <w:rPr>
          <w:sz w:val="44"/>
          <w:szCs w:val="44"/>
        </w:rPr>
        <w:t xml:space="preserve">Chapter </w:t>
      </w:r>
      <w:r w:rsidR="00694EEB" w:rsidRPr="00D51186">
        <w:rPr>
          <w:rFonts w:hint="default"/>
          <w:sz w:val="44"/>
          <w:szCs w:val="44"/>
        </w:rPr>
        <w:t xml:space="preserve">2 – Sensor types </w:t>
      </w:r>
      <w:r w:rsidR="00D51186">
        <w:rPr>
          <w:rFonts w:hint="default"/>
          <w:sz w:val="44"/>
          <w:szCs w:val="44"/>
        </w:rPr>
        <w:t>&amp;</w:t>
      </w:r>
      <w:r w:rsidR="00694EEB" w:rsidRPr="00D51186">
        <w:rPr>
          <w:rFonts w:hint="default"/>
          <w:sz w:val="44"/>
          <w:szCs w:val="44"/>
        </w:rPr>
        <w:t xml:space="preserve"> limitations</w:t>
      </w:r>
    </w:p>
    <w:p w14:paraId="465A3B60" w14:textId="1A5381D8" w:rsidR="00AD5EE4" w:rsidRDefault="007E3DBD">
      <w:pPr>
        <w:pStyle w:val="a3"/>
        <w:numPr>
          <w:ilvl w:val="0"/>
          <w:numId w:val="2"/>
        </w:numPr>
        <w:ind w:firstLineChars="0"/>
        <w:rPr>
          <w:rFonts w:ascii="Times New Roman" w:hAnsi="Times New Roman" w:cs="Times New Roman"/>
          <w:b/>
          <w:bCs/>
          <w:sz w:val="24"/>
        </w:rPr>
      </w:pPr>
      <w:r w:rsidRPr="007E3DBD">
        <w:rPr>
          <w:rFonts w:ascii="Times New Roman" w:hAnsi="Times New Roman" w:cs="Times New Roman"/>
          <w:b/>
          <w:bCs/>
          <w:sz w:val="24"/>
        </w:rPr>
        <w:t>What is a sensor? Explain how the sensor works</w:t>
      </w:r>
      <w:r>
        <w:rPr>
          <w:rFonts w:ascii="Times New Roman" w:hAnsi="Times New Roman" w:cs="Times New Roman"/>
          <w:b/>
          <w:bCs/>
          <w:sz w:val="24"/>
        </w:rPr>
        <w:t>.</w:t>
      </w:r>
    </w:p>
    <w:p w14:paraId="0AD8438B" w14:textId="77777777" w:rsidR="00FE4A3B" w:rsidRDefault="00FE4A3B">
      <w:pPr>
        <w:pStyle w:val="a3"/>
        <w:ind w:left="420" w:firstLineChars="0" w:firstLine="0"/>
        <w:rPr>
          <w:rFonts w:ascii="Times New Roman" w:hAnsi="Times New Roman" w:cs="Times New Roman"/>
          <w:sz w:val="24"/>
        </w:rPr>
      </w:pPr>
    </w:p>
    <w:p w14:paraId="6CFF4367" w14:textId="29C9F9AF" w:rsidR="00D81EC2" w:rsidRPr="00D81EC2" w:rsidRDefault="00D81EC2" w:rsidP="00D81EC2">
      <w:pPr>
        <w:ind w:left="420" w:firstLineChars="200" w:firstLine="420"/>
        <w:rPr>
          <w:rFonts w:ascii="Times New Roman" w:hAnsi="Times New Roman" w:cs="Times New Roman"/>
          <w:szCs w:val="21"/>
        </w:rPr>
      </w:pPr>
      <w:r w:rsidRPr="00D81EC2">
        <w:rPr>
          <w:rFonts w:ascii="Times New Roman" w:hAnsi="Times New Roman" w:cs="Times New Roman"/>
          <w:szCs w:val="21"/>
        </w:rPr>
        <w:t>A sensor is a device that detects and responds to physical or environmental stimuli and converts them into measurable signals or data. In robotics, sensors play a crucial role in sensing a robot's environment by capturing information such as distance, position, speed, temperature, light intensity, and more.</w:t>
      </w:r>
    </w:p>
    <w:p w14:paraId="451C77C2" w14:textId="77777777" w:rsidR="00D81EC2" w:rsidRDefault="00D81EC2" w:rsidP="00D81EC2">
      <w:pPr>
        <w:ind w:left="420" w:firstLineChars="200" w:firstLine="420"/>
        <w:rPr>
          <w:rFonts w:ascii="Times New Roman" w:hAnsi="Times New Roman" w:cs="Times New Roman"/>
          <w:szCs w:val="21"/>
        </w:rPr>
      </w:pPr>
    </w:p>
    <w:p w14:paraId="2E690677" w14:textId="04BF974F" w:rsidR="00D81EC2" w:rsidRPr="00D81EC2" w:rsidRDefault="00D81EC2" w:rsidP="00D81EC2">
      <w:pPr>
        <w:ind w:left="420" w:firstLineChars="200" w:firstLine="420"/>
        <w:rPr>
          <w:rFonts w:ascii="Times New Roman" w:hAnsi="Times New Roman" w:cs="Times New Roman"/>
          <w:szCs w:val="21"/>
        </w:rPr>
      </w:pPr>
      <w:r w:rsidRPr="00D81EC2">
        <w:rPr>
          <w:rFonts w:ascii="Times New Roman" w:hAnsi="Times New Roman" w:cs="Times New Roman"/>
          <w:szCs w:val="21"/>
        </w:rPr>
        <w:t>Different types of sensors work on different principles, such as:</w:t>
      </w:r>
    </w:p>
    <w:p w14:paraId="742A4EB4" w14:textId="702B20F2" w:rsidR="00D81EC2" w:rsidRPr="00D81EC2" w:rsidRDefault="00D81EC2" w:rsidP="00D81EC2">
      <w:pPr>
        <w:ind w:left="420" w:firstLineChars="200" w:firstLine="420"/>
        <w:rPr>
          <w:rFonts w:ascii="Times New Roman" w:hAnsi="Times New Roman" w:cs="Times New Roman"/>
          <w:szCs w:val="21"/>
        </w:rPr>
      </w:pPr>
      <w:r w:rsidRPr="00D81EC2">
        <w:rPr>
          <w:rFonts w:ascii="Times New Roman" w:hAnsi="Times New Roman" w:cs="Times New Roman"/>
          <w:szCs w:val="21"/>
        </w:rPr>
        <w:t>Vision sensors: Vision sensors, such as cameras, capture visual information from the surrounding environment. They work by using a lens to focus light onto an image sensor (for example, a charge-coupled device or a complementary metal-oxide semiconductor). Image sensors convert incident light into electrical signals, which are then processed into images or specific features extracted from the scene.</w:t>
      </w:r>
    </w:p>
    <w:p w14:paraId="09557897" w14:textId="419BCB17" w:rsidR="00D81EC2" w:rsidRDefault="00D81EC2" w:rsidP="00D81EC2">
      <w:pPr>
        <w:ind w:left="420" w:firstLineChars="200" w:firstLine="420"/>
        <w:rPr>
          <w:rFonts w:ascii="Times New Roman" w:hAnsi="Times New Roman" w:cs="Times New Roman"/>
          <w:szCs w:val="21"/>
        </w:rPr>
      </w:pPr>
      <w:r w:rsidRPr="00D81EC2">
        <w:rPr>
          <w:rFonts w:ascii="Times New Roman" w:hAnsi="Times New Roman" w:cs="Times New Roman"/>
          <w:szCs w:val="21"/>
        </w:rPr>
        <w:t xml:space="preserve">Distance sensors: Distance sensors, such as Lidar (light detection and ranging) or ultrasonic sensors, measure the distance of objects near the robot. A </w:t>
      </w:r>
      <w:proofErr w:type="spellStart"/>
      <w:r w:rsidRPr="00D81EC2">
        <w:rPr>
          <w:rFonts w:ascii="Times New Roman" w:hAnsi="Times New Roman" w:cs="Times New Roman"/>
          <w:szCs w:val="21"/>
        </w:rPr>
        <w:t>liDAR</w:t>
      </w:r>
      <w:proofErr w:type="spellEnd"/>
      <w:r w:rsidRPr="00D81EC2">
        <w:rPr>
          <w:rFonts w:ascii="Times New Roman" w:hAnsi="Times New Roman" w:cs="Times New Roman"/>
          <w:szCs w:val="21"/>
        </w:rPr>
        <w:t xml:space="preserve"> sensor fires a laser beam and measures the time it takes for the beam to bounce back after hitting an object. This information is used to create a 3D representation of the environment. Ultrasonic sensors transmit sound waves and measure the time it takes for the echoes to return, thus providing distance measurements.</w:t>
      </w:r>
    </w:p>
    <w:p w14:paraId="25A7FF59" w14:textId="77777777" w:rsidR="00775243" w:rsidRPr="00D81EC2" w:rsidRDefault="00775243" w:rsidP="00D81EC2">
      <w:pPr>
        <w:ind w:left="420" w:firstLineChars="200" w:firstLine="420"/>
        <w:rPr>
          <w:rFonts w:ascii="Times New Roman" w:hAnsi="Times New Roman" w:cs="Times New Roman"/>
          <w:szCs w:val="21"/>
        </w:rPr>
      </w:pPr>
    </w:p>
    <w:p w14:paraId="0EEF3602" w14:textId="2994F026" w:rsidR="00FE4A3B" w:rsidRPr="00D81EC2" w:rsidRDefault="00D81EC2" w:rsidP="00D81EC2">
      <w:pPr>
        <w:ind w:left="420" w:firstLineChars="200" w:firstLine="420"/>
        <w:rPr>
          <w:rFonts w:ascii="Times New Roman" w:hAnsi="Times New Roman" w:cs="Times New Roman"/>
          <w:szCs w:val="21"/>
        </w:rPr>
      </w:pPr>
      <w:r w:rsidRPr="00D81EC2">
        <w:rPr>
          <w:rFonts w:ascii="Times New Roman" w:hAnsi="Times New Roman" w:cs="Times New Roman"/>
          <w:szCs w:val="21"/>
        </w:rPr>
        <w:t>Each sensor captures relevant information from the environment based on its basic principles, enabling the robot to perceive and interact with its surroundings.</w:t>
      </w:r>
    </w:p>
    <w:p w14:paraId="3782346C" w14:textId="1BE7027D" w:rsidR="00AD5EE4" w:rsidRPr="00D81EC2" w:rsidRDefault="00AD5EE4" w:rsidP="00D81EC2">
      <w:pPr>
        <w:rPr>
          <w:rFonts w:ascii="Times New Roman" w:hAnsi="Times New Roman" w:cs="Times New Roman"/>
          <w:sz w:val="24"/>
        </w:rPr>
      </w:pPr>
    </w:p>
    <w:p w14:paraId="1921DA1F" w14:textId="684117E5" w:rsidR="00AD5EE4" w:rsidRDefault="007E3DBD">
      <w:pPr>
        <w:pStyle w:val="a3"/>
        <w:numPr>
          <w:ilvl w:val="0"/>
          <w:numId w:val="2"/>
        </w:numPr>
        <w:ind w:firstLineChars="0"/>
        <w:rPr>
          <w:rFonts w:ascii="Times New Roman" w:hAnsi="Times New Roman" w:cs="Times New Roman"/>
          <w:b/>
          <w:bCs/>
          <w:sz w:val="24"/>
        </w:rPr>
      </w:pPr>
      <w:r w:rsidRPr="007E3DBD">
        <w:rPr>
          <w:rFonts w:ascii="Times New Roman" w:hAnsi="Times New Roman" w:cs="Times New Roman"/>
          <w:b/>
          <w:bCs/>
          <w:sz w:val="24"/>
        </w:rPr>
        <w:t>Explain the difference between active and passive sensors. Give at least two examples of each sensor type.</w:t>
      </w:r>
    </w:p>
    <w:p w14:paraId="022BF145" w14:textId="77777777" w:rsidR="00FE4A3B" w:rsidRDefault="00FE4A3B" w:rsidP="00D23B61">
      <w:pPr>
        <w:pStyle w:val="a3"/>
        <w:ind w:left="420" w:firstLineChars="0" w:firstLine="0"/>
        <w:rPr>
          <w:rFonts w:ascii="Times New Roman" w:hAnsi="Times New Roman" w:cs="Times New Roman"/>
          <w:sz w:val="24"/>
        </w:rPr>
      </w:pPr>
    </w:p>
    <w:p w14:paraId="17F0AADB" w14:textId="77777777" w:rsidR="00D81EC2" w:rsidRPr="00D81EC2" w:rsidRDefault="00D81EC2" w:rsidP="00D81EC2">
      <w:pPr>
        <w:pStyle w:val="a3"/>
        <w:ind w:left="420"/>
        <w:rPr>
          <w:rFonts w:ascii="Times New Roman" w:hAnsi="Times New Roman" w:cs="Times New Roman"/>
          <w:szCs w:val="21"/>
        </w:rPr>
      </w:pPr>
      <w:r w:rsidRPr="00D81EC2">
        <w:rPr>
          <w:rFonts w:ascii="Times New Roman" w:hAnsi="Times New Roman" w:cs="Times New Roman"/>
          <w:szCs w:val="21"/>
        </w:rPr>
        <w:t>Active and passive sensors differ in how they interact with the environment and acquire information. Here is an explanation of the differences between the two types of sensors:</w:t>
      </w:r>
    </w:p>
    <w:p w14:paraId="06D74889" w14:textId="77777777" w:rsidR="00D81EC2" w:rsidRPr="00D81EC2" w:rsidRDefault="00D81EC2" w:rsidP="00D81EC2">
      <w:pPr>
        <w:pStyle w:val="a3"/>
        <w:ind w:left="420"/>
        <w:rPr>
          <w:rFonts w:ascii="Times New Roman" w:hAnsi="Times New Roman" w:cs="Times New Roman"/>
          <w:szCs w:val="21"/>
        </w:rPr>
      </w:pPr>
    </w:p>
    <w:p w14:paraId="6241EAD4" w14:textId="6601FE1C" w:rsidR="00D81EC2" w:rsidRPr="00D81EC2" w:rsidRDefault="00D81EC2" w:rsidP="00D81EC2">
      <w:pPr>
        <w:pStyle w:val="a3"/>
        <w:ind w:left="420"/>
        <w:rPr>
          <w:rFonts w:ascii="Times New Roman" w:hAnsi="Times New Roman" w:cs="Times New Roman"/>
          <w:szCs w:val="21"/>
        </w:rPr>
      </w:pPr>
      <w:r w:rsidRPr="00D81EC2">
        <w:rPr>
          <w:rFonts w:ascii="Times New Roman" w:hAnsi="Times New Roman" w:cs="Times New Roman"/>
          <w:szCs w:val="21"/>
        </w:rPr>
        <w:t>Active sensors: Active sensors emit energy or signals to the environment and measure the response or reflection of that energy to gather information about the surrounding environment. They actively generate their own energy sources to sense.</w:t>
      </w:r>
      <w:r>
        <w:rPr>
          <w:rFonts w:ascii="Times New Roman" w:hAnsi="Times New Roman" w:cs="Times New Roman"/>
          <w:szCs w:val="21"/>
        </w:rPr>
        <w:t xml:space="preserve"> </w:t>
      </w:r>
      <w:r w:rsidRPr="00D81EC2">
        <w:rPr>
          <w:rFonts w:ascii="Times New Roman" w:hAnsi="Times New Roman" w:cs="Times New Roman" w:hint="eastAsia"/>
          <w:szCs w:val="21"/>
        </w:rPr>
        <w:t>Fo</w:t>
      </w:r>
      <w:r w:rsidRPr="00D81EC2">
        <w:rPr>
          <w:rFonts w:ascii="Times New Roman" w:hAnsi="Times New Roman" w:cs="Times New Roman"/>
          <w:szCs w:val="21"/>
        </w:rPr>
        <w:t xml:space="preserve">r example: LiDAR (Light Detection and Ranging): A lidar sensor fires a laser beam and measures the time it takes for the laser beam to bounce back after hitting an object. By analyzing the reflected light, </w:t>
      </w:r>
      <w:proofErr w:type="spellStart"/>
      <w:r w:rsidRPr="00D81EC2">
        <w:rPr>
          <w:rFonts w:ascii="Times New Roman" w:hAnsi="Times New Roman" w:cs="Times New Roman"/>
          <w:szCs w:val="21"/>
        </w:rPr>
        <w:t>liDAR</w:t>
      </w:r>
      <w:proofErr w:type="spellEnd"/>
      <w:r w:rsidRPr="00D81EC2">
        <w:rPr>
          <w:rFonts w:ascii="Times New Roman" w:hAnsi="Times New Roman" w:cs="Times New Roman"/>
          <w:szCs w:val="21"/>
        </w:rPr>
        <w:t xml:space="preserve"> sensors can create a 3D representation of the environment, including the </w:t>
      </w:r>
      <w:r w:rsidRPr="00D81EC2">
        <w:rPr>
          <w:rFonts w:ascii="Times New Roman" w:hAnsi="Times New Roman" w:cs="Times New Roman"/>
          <w:szCs w:val="21"/>
        </w:rPr>
        <w:lastRenderedPageBreak/>
        <w:t>distance, shape, and texture of the object.</w:t>
      </w:r>
    </w:p>
    <w:p w14:paraId="71DC4B36" w14:textId="3B071AFC" w:rsidR="00D81EC2" w:rsidRDefault="00D81EC2" w:rsidP="00D81EC2">
      <w:pPr>
        <w:pStyle w:val="a3"/>
        <w:ind w:left="420"/>
        <w:rPr>
          <w:rFonts w:ascii="Times New Roman" w:hAnsi="Times New Roman" w:cs="Times New Roman"/>
          <w:szCs w:val="21"/>
        </w:rPr>
      </w:pPr>
      <w:r w:rsidRPr="00D81EC2">
        <w:rPr>
          <w:rFonts w:ascii="Times New Roman" w:hAnsi="Times New Roman" w:cs="Times New Roman"/>
          <w:szCs w:val="21"/>
        </w:rPr>
        <w:t>Passive sensors: Passive sensors themselves do not emit any energy or signal, but rather detect and measure the energy that is naturally present in the environment. They rely on external energy sources, such as ambient light or thermal radiation, for induction.</w:t>
      </w:r>
      <w:r>
        <w:rPr>
          <w:rFonts w:ascii="Times New Roman" w:hAnsi="Times New Roman" w:cs="Times New Roman"/>
          <w:szCs w:val="21"/>
        </w:rPr>
        <w:t xml:space="preserve"> </w:t>
      </w:r>
      <w:r w:rsidRPr="00D81EC2">
        <w:rPr>
          <w:rFonts w:ascii="Times New Roman" w:hAnsi="Times New Roman" w:cs="Times New Roman"/>
          <w:szCs w:val="21"/>
        </w:rPr>
        <w:t>For example: A camera is a passive sensor that captures visual information from the environment. They use lenses to focus incoming light onto an image sensor (for example, CCD or CMOS). Image sensors convert light into electrical signals to form an image or extract specific features from a scene.</w:t>
      </w:r>
    </w:p>
    <w:p w14:paraId="0D44CA6D" w14:textId="77777777" w:rsidR="00D81EC2" w:rsidRPr="00D81EC2" w:rsidRDefault="00D81EC2" w:rsidP="00D81EC2">
      <w:pPr>
        <w:pStyle w:val="a3"/>
        <w:ind w:left="420"/>
        <w:rPr>
          <w:rFonts w:ascii="Times New Roman" w:hAnsi="Times New Roman" w:cs="Times New Roman"/>
          <w:szCs w:val="21"/>
        </w:rPr>
      </w:pPr>
    </w:p>
    <w:p w14:paraId="07AC6E61" w14:textId="21B6E6F4" w:rsidR="00FE4A3B" w:rsidRPr="00D81EC2" w:rsidRDefault="00D81EC2" w:rsidP="00D81EC2">
      <w:pPr>
        <w:pStyle w:val="a3"/>
        <w:ind w:left="420"/>
        <w:rPr>
          <w:rFonts w:ascii="Times New Roman" w:hAnsi="Times New Roman" w:cs="Times New Roman"/>
          <w:szCs w:val="21"/>
        </w:rPr>
      </w:pPr>
      <w:r w:rsidRPr="00D81EC2">
        <w:rPr>
          <w:rFonts w:ascii="Times New Roman" w:hAnsi="Times New Roman" w:cs="Times New Roman"/>
          <w:szCs w:val="21"/>
        </w:rPr>
        <w:t>The key difference between active and passive sensors is the way they acquire information. Active sensors actively emit energy or signals and measure their response, while passive sensors rely on energy or signals already in the environment. Both types have their advantages and limitations, and the choice between them depends on the specific application requirements and environmental conditions.</w:t>
      </w:r>
    </w:p>
    <w:p w14:paraId="675A4AD1" w14:textId="7D133AE1" w:rsidR="00F86091" w:rsidRPr="00D23B61" w:rsidRDefault="00F86091" w:rsidP="00D23B61">
      <w:pPr>
        <w:pStyle w:val="a3"/>
        <w:ind w:left="420" w:firstLineChars="0" w:firstLine="0"/>
        <w:rPr>
          <w:rFonts w:ascii="Times New Roman" w:hAnsi="Times New Roman" w:cs="Times New Roman"/>
          <w:sz w:val="24"/>
        </w:rPr>
      </w:pPr>
    </w:p>
    <w:p w14:paraId="61ED0394" w14:textId="77777777" w:rsidR="001C1724" w:rsidRDefault="001C1724" w:rsidP="001C1724">
      <w:pPr>
        <w:pStyle w:val="a3"/>
        <w:numPr>
          <w:ilvl w:val="0"/>
          <w:numId w:val="2"/>
        </w:numPr>
        <w:ind w:firstLineChars="0"/>
        <w:rPr>
          <w:rFonts w:ascii="Times New Roman" w:hAnsi="Times New Roman" w:cs="Times New Roman"/>
          <w:b/>
          <w:bCs/>
          <w:sz w:val="24"/>
        </w:rPr>
      </w:pPr>
      <w:r w:rsidRPr="0005211B">
        <w:rPr>
          <w:rFonts w:ascii="Times New Roman" w:hAnsi="Times New Roman" w:cs="Times New Roman"/>
          <w:b/>
          <w:bCs/>
          <w:sz w:val="24"/>
        </w:rPr>
        <w:t>Give three examples of proprioceptive sensors used by robots. For each, state what property or quantity they measure.</w:t>
      </w:r>
    </w:p>
    <w:p w14:paraId="22ED1D92" w14:textId="77777777" w:rsidR="00FE4A3B" w:rsidRDefault="00FE4A3B" w:rsidP="00FE4A3B">
      <w:pPr>
        <w:ind w:firstLine="420"/>
        <w:rPr>
          <w:rFonts w:ascii="Times New Roman" w:hAnsi="Times New Roman" w:cs="Times New Roman"/>
          <w:sz w:val="24"/>
        </w:rPr>
      </w:pPr>
    </w:p>
    <w:p w14:paraId="6797A85B" w14:textId="77777777" w:rsidR="0065477F" w:rsidRPr="0065477F" w:rsidRDefault="0065477F" w:rsidP="0065477F">
      <w:pPr>
        <w:ind w:leftChars="200" w:left="420" w:firstLineChars="200" w:firstLine="420"/>
        <w:rPr>
          <w:rFonts w:ascii="Times New Roman" w:hAnsi="Times New Roman" w:cs="Times New Roman"/>
          <w:szCs w:val="21"/>
        </w:rPr>
      </w:pPr>
      <w:r w:rsidRPr="0065477F">
        <w:rPr>
          <w:rFonts w:ascii="Times New Roman" w:hAnsi="Times New Roman" w:cs="Times New Roman"/>
          <w:szCs w:val="21"/>
        </w:rPr>
        <w:t>Proprioceptive sensors are used by robots to measure internal parameters or states of the robot itself.  They provide information about the robot's own position, orientation, motion, and other internal variables.  Here are three examples of proprioceptive sensors along with the properties or quantities they measure:</w:t>
      </w:r>
    </w:p>
    <w:p w14:paraId="402298C1" w14:textId="77777777" w:rsidR="0065477F" w:rsidRPr="0065477F" w:rsidRDefault="0065477F" w:rsidP="0065477F">
      <w:pPr>
        <w:ind w:firstLine="420"/>
        <w:rPr>
          <w:rFonts w:ascii="Times New Roman" w:hAnsi="Times New Roman" w:cs="Times New Roman"/>
          <w:szCs w:val="21"/>
        </w:rPr>
      </w:pPr>
    </w:p>
    <w:p w14:paraId="798A507B" w14:textId="16567CEC" w:rsidR="0065477F" w:rsidRPr="0065477F" w:rsidRDefault="0065477F" w:rsidP="0065477F">
      <w:pPr>
        <w:ind w:leftChars="200" w:left="420" w:firstLineChars="200" w:firstLine="420"/>
        <w:rPr>
          <w:rFonts w:ascii="Times New Roman" w:hAnsi="Times New Roman" w:cs="Times New Roman" w:hint="eastAsia"/>
          <w:szCs w:val="21"/>
        </w:rPr>
      </w:pPr>
      <w:r w:rsidRPr="0065477F">
        <w:rPr>
          <w:rFonts w:ascii="Times New Roman" w:hAnsi="Times New Roman" w:cs="Times New Roman"/>
          <w:szCs w:val="21"/>
        </w:rPr>
        <w:t>Encoders: Encoders are commonly used in robotics to measure the position or angular displacement of joints or motors.  They provide feedback on the rotation or linear movement of various robot components, such as robotic arms or wheels.  Encoders convert mechanical motion into electrical signals that can be used to determine the position, velocity, and even acceleration of the robot's joints.</w:t>
      </w:r>
    </w:p>
    <w:p w14:paraId="5C3A4954" w14:textId="26E665D2" w:rsidR="0065477F" w:rsidRPr="0065477F" w:rsidRDefault="0065477F" w:rsidP="0065477F">
      <w:pPr>
        <w:ind w:leftChars="200" w:left="420" w:firstLineChars="200" w:firstLine="420"/>
        <w:rPr>
          <w:rFonts w:ascii="Times New Roman" w:hAnsi="Times New Roman" w:cs="Times New Roman" w:hint="eastAsia"/>
          <w:szCs w:val="21"/>
        </w:rPr>
      </w:pPr>
      <w:r w:rsidRPr="0065477F">
        <w:rPr>
          <w:rFonts w:ascii="Times New Roman" w:hAnsi="Times New Roman" w:cs="Times New Roman"/>
          <w:szCs w:val="21"/>
        </w:rPr>
        <w:t>Inertial Measurement Units (IMUs): IMUs consist of a combination of accelerometers and gyroscopes.  They measure the robot's linear acceleration and angular velocity, allowing estimation of its position, orientation, and motion.  Accelerometers measure changes in linear acceleration, while gyroscopes detect changes in angular velocity.  By integrating the data from these sensors over time, IMUs can provide information about the robot's position and orientation in 3D space.</w:t>
      </w:r>
    </w:p>
    <w:p w14:paraId="431C0803" w14:textId="41325B74" w:rsidR="0065477F" w:rsidRPr="0065477F" w:rsidRDefault="0065477F" w:rsidP="0065477F">
      <w:pPr>
        <w:ind w:leftChars="200" w:left="420" w:firstLineChars="200" w:firstLine="420"/>
        <w:rPr>
          <w:rFonts w:ascii="Times New Roman" w:hAnsi="Times New Roman" w:cs="Times New Roman"/>
          <w:szCs w:val="21"/>
        </w:rPr>
      </w:pPr>
      <w:r w:rsidRPr="0065477F">
        <w:rPr>
          <w:rFonts w:ascii="Times New Roman" w:hAnsi="Times New Roman" w:cs="Times New Roman"/>
          <w:szCs w:val="21"/>
        </w:rPr>
        <w:t>Force/Torque Sensors: Force/torque sensors are used to measure the forces and torques exerted on the robot or its end-effector.  These sensors are typically integrated into the robot's joints or grippers and can detect external forces applied during interactions with objects or the environment.  Force/torque sensors provide feedback on the magnitude, direction, and distribution of forces and torques, enabling the robot to perform tasks that require delicate force control or object manipulation.</w:t>
      </w:r>
    </w:p>
    <w:p w14:paraId="256C3588" w14:textId="77777777" w:rsidR="0065477F" w:rsidRPr="0065477F" w:rsidRDefault="0065477F" w:rsidP="0065477F">
      <w:pPr>
        <w:ind w:firstLine="420"/>
        <w:rPr>
          <w:rFonts w:ascii="Times New Roman" w:hAnsi="Times New Roman" w:cs="Times New Roman"/>
          <w:szCs w:val="21"/>
        </w:rPr>
      </w:pPr>
    </w:p>
    <w:p w14:paraId="478FA6EF" w14:textId="2928C0E7" w:rsidR="00FE4A3B" w:rsidRPr="0065477F" w:rsidRDefault="0065477F" w:rsidP="0065477F">
      <w:pPr>
        <w:ind w:leftChars="200" w:left="420" w:firstLineChars="200" w:firstLine="420"/>
        <w:rPr>
          <w:rFonts w:ascii="Times New Roman" w:hAnsi="Times New Roman" w:cs="Times New Roman" w:hint="eastAsia"/>
          <w:szCs w:val="21"/>
        </w:rPr>
      </w:pPr>
      <w:r w:rsidRPr="0065477F">
        <w:rPr>
          <w:rFonts w:ascii="Times New Roman" w:hAnsi="Times New Roman" w:cs="Times New Roman"/>
          <w:szCs w:val="21"/>
        </w:rPr>
        <w:t xml:space="preserve">These proprioceptive sensors play a crucial role in enabling the robot to perceive and understand its own movements and interactions with the environment.  By measuring internal parameters and states, robots can make informed decisions and adapt their behavior </w:t>
      </w:r>
      <w:r w:rsidRPr="0065477F">
        <w:rPr>
          <w:rFonts w:ascii="Times New Roman" w:hAnsi="Times New Roman" w:cs="Times New Roman"/>
          <w:szCs w:val="21"/>
        </w:rPr>
        <w:lastRenderedPageBreak/>
        <w:t>accordingly.</w:t>
      </w:r>
    </w:p>
    <w:p w14:paraId="1A6BE2EC" w14:textId="24508A33" w:rsidR="00010545" w:rsidRPr="00FE4A3B" w:rsidRDefault="00010545" w:rsidP="0082548D">
      <w:pPr>
        <w:rPr>
          <w:rFonts w:ascii="Times New Roman" w:hAnsi="Times New Roman" w:cs="Times New Roman" w:hint="eastAsia"/>
          <w:sz w:val="24"/>
        </w:rPr>
      </w:pPr>
    </w:p>
    <w:p w14:paraId="659F1298" w14:textId="5D204BDC" w:rsidR="00AD5EE4" w:rsidRDefault="00E07856">
      <w:pPr>
        <w:pStyle w:val="a3"/>
        <w:numPr>
          <w:ilvl w:val="0"/>
          <w:numId w:val="2"/>
        </w:numPr>
        <w:ind w:firstLineChars="0"/>
        <w:rPr>
          <w:rFonts w:ascii="Times New Roman" w:hAnsi="Times New Roman" w:cs="Times New Roman"/>
          <w:b/>
          <w:bCs/>
          <w:sz w:val="24"/>
        </w:rPr>
      </w:pPr>
      <w:r w:rsidRPr="00E07856">
        <w:rPr>
          <w:rFonts w:ascii="Times New Roman" w:hAnsi="Times New Roman" w:cs="Times New Roman"/>
          <w:b/>
          <w:bCs/>
          <w:sz w:val="24"/>
        </w:rPr>
        <w:t>Describe three strategies a robot can use to deal with errors and noise in sensor readings</w:t>
      </w:r>
      <w:r>
        <w:rPr>
          <w:rFonts w:ascii="Times New Roman" w:hAnsi="Times New Roman" w:cs="Times New Roman"/>
          <w:b/>
          <w:bCs/>
          <w:sz w:val="24"/>
        </w:rPr>
        <w:t>.</w:t>
      </w:r>
    </w:p>
    <w:p w14:paraId="639E87A3" w14:textId="77777777" w:rsidR="00655F7D" w:rsidRPr="0065477F" w:rsidRDefault="00655F7D">
      <w:pPr>
        <w:pStyle w:val="a3"/>
        <w:ind w:left="420" w:firstLineChars="0" w:firstLine="0"/>
        <w:rPr>
          <w:rFonts w:ascii="Times New Roman" w:hAnsi="Times New Roman" w:cs="Times New Roman"/>
          <w:sz w:val="24"/>
        </w:rPr>
      </w:pPr>
    </w:p>
    <w:p w14:paraId="02032AC3" w14:textId="77777777" w:rsidR="0065477F" w:rsidRPr="0065477F" w:rsidRDefault="0065477F" w:rsidP="0065477F">
      <w:pPr>
        <w:pStyle w:val="a3"/>
        <w:ind w:left="420"/>
        <w:rPr>
          <w:rFonts w:ascii="Times New Roman" w:hAnsi="Times New Roman" w:cs="Times New Roman"/>
          <w:szCs w:val="21"/>
        </w:rPr>
      </w:pPr>
      <w:r w:rsidRPr="0065477F">
        <w:rPr>
          <w:rFonts w:ascii="Times New Roman" w:hAnsi="Times New Roman" w:cs="Times New Roman"/>
          <w:szCs w:val="21"/>
        </w:rPr>
        <w:t>Dealing with errors and noise in sensor readings is crucial for ensuring accurate and reliable robot perception and decision-making.  Here are three strategies that robots can employ to mitigate the impact of errors and noise in sensor readings:</w:t>
      </w:r>
    </w:p>
    <w:p w14:paraId="4E8C3BA7" w14:textId="77777777" w:rsidR="0065477F" w:rsidRPr="0065477F" w:rsidRDefault="0065477F" w:rsidP="0065477F">
      <w:pPr>
        <w:pStyle w:val="a3"/>
        <w:ind w:left="420"/>
        <w:rPr>
          <w:rFonts w:ascii="Times New Roman" w:hAnsi="Times New Roman" w:cs="Times New Roman"/>
          <w:szCs w:val="21"/>
        </w:rPr>
      </w:pPr>
    </w:p>
    <w:p w14:paraId="507B6F03" w14:textId="6AFC24C8" w:rsidR="0065477F" w:rsidRPr="0065477F" w:rsidRDefault="0065477F" w:rsidP="0065477F">
      <w:pPr>
        <w:pStyle w:val="a3"/>
        <w:ind w:left="420"/>
        <w:rPr>
          <w:rFonts w:ascii="Times New Roman" w:hAnsi="Times New Roman" w:cs="Times New Roman" w:hint="eastAsia"/>
          <w:szCs w:val="21"/>
        </w:rPr>
      </w:pPr>
      <w:r w:rsidRPr="0065477F">
        <w:rPr>
          <w:rFonts w:ascii="Times New Roman" w:hAnsi="Times New Roman" w:cs="Times New Roman"/>
          <w:szCs w:val="21"/>
        </w:rPr>
        <w:t>Sensor Fusion: Sensor fusion involves combining data from multiple sensors to improve the overall accuracy and reliability of the information obtained.  By integrating readings from different sensors, such as cameras, lidar, and inertial sensors, robots can compensate for individual sensor limitations and enhance the quality of the perception.  Techniques like Kalman filtering, particle filtering, or Bayesian inference can be used to fuse sensor data and estimate the true state of the environment more accurately.</w:t>
      </w:r>
    </w:p>
    <w:p w14:paraId="0C5531B0" w14:textId="3B255592" w:rsidR="0065477F" w:rsidRPr="0065477F" w:rsidRDefault="0065477F" w:rsidP="0065477F">
      <w:pPr>
        <w:pStyle w:val="a3"/>
        <w:ind w:left="420"/>
        <w:rPr>
          <w:rFonts w:ascii="Times New Roman" w:hAnsi="Times New Roman" w:cs="Times New Roman" w:hint="eastAsia"/>
          <w:szCs w:val="21"/>
        </w:rPr>
      </w:pPr>
      <w:r w:rsidRPr="0065477F">
        <w:rPr>
          <w:rFonts w:ascii="Times New Roman" w:hAnsi="Times New Roman" w:cs="Times New Roman"/>
          <w:szCs w:val="21"/>
        </w:rPr>
        <w:t>Calibration and Calibration Verification: Calibration is the process of aligning and adjusting sensors to minimize systematic errors and biases.  Robots can undergo calibration procedures to ensure that sensor measurements are accurate and consistent.  Additionally, calibration verification techniques can be employed to periodically assess the calibration quality and detect any drift or degradation in sensor performance.  Regular recalibration or self-calibration methods can help maintain the accuracy of sensor readings over time.</w:t>
      </w:r>
    </w:p>
    <w:p w14:paraId="3B5FD95F" w14:textId="315EECF8" w:rsidR="0065477F" w:rsidRPr="0065477F" w:rsidRDefault="0065477F" w:rsidP="0065477F">
      <w:pPr>
        <w:pStyle w:val="a3"/>
        <w:ind w:left="420"/>
        <w:rPr>
          <w:rFonts w:ascii="Times New Roman" w:hAnsi="Times New Roman" w:cs="Times New Roman"/>
          <w:szCs w:val="21"/>
        </w:rPr>
      </w:pPr>
      <w:r w:rsidRPr="0065477F">
        <w:rPr>
          <w:rFonts w:ascii="Times New Roman" w:hAnsi="Times New Roman" w:cs="Times New Roman"/>
          <w:szCs w:val="21"/>
        </w:rPr>
        <w:t>Filtering and Signal Processing: Filtering techniques can be applied to sensor data to reduce noise and extract meaningful information.  For instance, low-pass filters can be used to smooth out high-frequency noise, while median filters can remove outliers caused by sporadic sensor errors.  Signal processing algorithms, such as averaging, interpolation, or outlier rejection, can help refine sensor readings and enhance their reliability.  Additionally, advanced signal processing methods like adaptive filters or wavelet transforms can be employed for more sophisticated noise reduction and feature extraction.</w:t>
      </w:r>
    </w:p>
    <w:p w14:paraId="6722E056" w14:textId="77777777" w:rsidR="0065477F" w:rsidRPr="0065477F" w:rsidRDefault="0065477F" w:rsidP="0065477F">
      <w:pPr>
        <w:pStyle w:val="a3"/>
        <w:ind w:left="420"/>
        <w:rPr>
          <w:rFonts w:ascii="Times New Roman" w:hAnsi="Times New Roman" w:cs="Times New Roman"/>
          <w:szCs w:val="21"/>
        </w:rPr>
      </w:pPr>
    </w:p>
    <w:p w14:paraId="0112A1DE" w14:textId="40052061" w:rsidR="00A51A60" w:rsidRPr="0065477F" w:rsidRDefault="0065477F" w:rsidP="0065477F">
      <w:pPr>
        <w:pStyle w:val="a3"/>
        <w:ind w:left="420"/>
        <w:rPr>
          <w:rFonts w:ascii="Times New Roman" w:hAnsi="Times New Roman" w:cs="Times New Roman"/>
          <w:szCs w:val="21"/>
        </w:rPr>
      </w:pPr>
      <w:r w:rsidRPr="0065477F">
        <w:rPr>
          <w:rFonts w:ascii="Times New Roman" w:hAnsi="Times New Roman" w:cs="Times New Roman"/>
          <w:szCs w:val="21"/>
        </w:rPr>
        <w:t>These strategies work together to improve the quality of sensor readings and enhance the overall perception capabilities of robots.  By fusing data from multiple sensors, calibrating sensors accurately, and applying appropriate filtering and signal processing techniques, robots can effectively mitigate errors and noise, leading to more robust and reliable operation in various environments and tasks.</w:t>
      </w:r>
    </w:p>
    <w:p w14:paraId="521CAFC9" w14:textId="77777777" w:rsidR="0065477F" w:rsidRDefault="0065477F" w:rsidP="00775243">
      <w:pPr>
        <w:rPr>
          <w:rFonts w:ascii="Times New Roman" w:hAnsi="Times New Roman" w:cs="Times New Roman"/>
          <w:sz w:val="24"/>
        </w:rPr>
      </w:pPr>
    </w:p>
    <w:p w14:paraId="4E65BA48" w14:textId="77777777" w:rsidR="00775243" w:rsidRDefault="00775243" w:rsidP="00775243">
      <w:pPr>
        <w:rPr>
          <w:rFonts w:ascii="Times New Roman" w:hAnsi="Times New Roman" w:cs="Times New Roman"/>
          <w:sz w:val="24"/>
        </w:rPr>
      </w:pPr>
    </w:p>
    <w:p w14:paraId="666DE3CD" w14:textId="77777777" w:rsidR="00775243" w:rsidRDefault="00775243" w:rsidP="00775243">
      <w:pPr>
        <w:rPr>
          <w:rFonts w:ascii="Times New Roman" w:hAnsi="Times New Roman" w:cs="Times New Roman"/>
          <w:sz w:val="24"/>
        </w:rPr>
      </w:pPr>
    </w:p>
    <w:p w14:paraId="60455C62" w14:textId="77777777" w:rsidR="00775243" w:rsidRDefault="00775243" w:rsidP="00775243">
      <w:pPr>
        <w:rPr>
          <w:rFonts w:ascii="Times New Roman" w:hAnsi="Times New Roman" w:cs="Times New Roman"/>
          <w:sz w:val="24"/>
        </w:rPr>
      </w:pPr>
    </w:p>
    <w:p w14:paraId="79E700F2" w14:textId="77777777" w:rsidR="00775243" w:rsidRDefault="00775243" w:rsidP="00775243">
      <w:pPr>
        <w:rPr>
          <w:rFonts w:ascii="Times New Roman" w:hAnsi="Times New Roman" w:cs="Times New Roman"/>
          <w:sz w:val="24"/>
        </w:rPr>
      </w:pPr>
    </w:p>
    <w:p w14:paraId="09A8301A" w14:textId="77777777" w:rsidR="00775243" w:rsidRDefault="00775243" w:rsidP="00775243">
      <w:pPr>
        <w:rPr>
          <w:rFonts w:ascii="Times New Roman" w:hAnsi="Times New Roman" w:cs="Times New Roman" w:hint="eastAsia"/>
          <w:sz w:val="24"/>
        </w:rPr>
      </w:pPr>
    </w:p>
    <w:p w14:paraId="11AE4475" w14:textId="77777777" w:rsidR="0065477F" w:rsidRDefault="0065477F" w:rsidP="00A51A60">
      <w:pPr>
        <w:ind w:left="420"/>
        <w:rPr>
          <w:rFonts w:ascii="Times New Roman" w:hAnsi="Times New Roman" w:cs="Times New Roman" w:hint="eastAsia"/>
          <w:sz w:val="24"/>
        </w:rPr>
      </w:pPr>
    </w:p>
    <w:p w14:paraId="7C51DD38" w14:textId="77777777" w:rsidR="00655F7D" w:rsidRPr="0082548D" w:rsidRDefault="00655F7D" w:rsidP="00775243">
      <w:pPr>
        <w:rPr>
          <w:rFonts w:ascii="Times New Roman" w:hAnsi="Times New Roman" w:cs="Times New Roman" w:hint="eastAsia"/>
          <w:sz w:val="24"/>
        </w:rPr>
      </w:pPr>
    </w:p>
    <w:p w14:paraId="17F01A95" w14:textId="4AD10208" w:rsidR="00AD5EE4" w:rsidRPr="000B37E8" w:rsidRDefault="00000000">
      <w:pPr>
        <w:pStyle w:val="10"/>
        <w:rPr>
          <w:rFonts w:hint="default"/>
          <w:sz w:val="44"/>
          <w:szCs w:val="44"/>
        </w:rPr>
      </w:pPr>
      <w:bookmarkStart w:id="0" w:name="OLE_LINK1"/>
      <w:bookmarkStart w:id="1" w:name="OLE_LINK2"/>
      <w:r w:rsidRPr="000B37E8">
        <w:rPr>
          <w:sz w:val="44"/>
          <w:szCs w:val="44"/>
        </w:rPr>
        <w:lastRenderedPageBreak/>
        <w:t xml:space="preserve">Chapter </w:t>
      </w:r>
      <w:r w:rsidR="00925446" w:rsidRPr="000B37E8">
        <w:rPr>
          <w:rFonts w:hint="default"/>
          <w:sz w:val="44"/>
          <w:szCs w:val="44"/>
        </w:rPr>
        <w:t xml:space="preserve">3 – Visual perception </w:t>
      </w:r>
      <w:r w:rsidR="00D51186">
        <w:rPr>
          <w:rFonts w:hint="default"/>
          <w:sz w:val="44"/>
          <w:szCs w:val="44"/>
        </w:rPr>
        <w:t>&amp;</w:t>
      </w:r>
      <w:r w:rsidR="00925446" w:rsidRPr="000B37E8">
        <w:rPr>
          <w:rFonts w:hint="default"/>
          <w:sz w:val="44"/>
          <w:szCs w:val="44"/>
        </w:rPr>
        <w:t xml:space="preserve"> processing</w:t>
      </w:r>
    </w:p>
    <w:bookmarkEnd w:id="0"/>
    <w:bookmarkEnd w:id="1"/>
    <w:p w14:paraId="43E9056E" w14:textId="77777777" w:rsidR="005F02AF" w:rsidRDefault="005F02AF" w:rsidP="005F02AF">
      <w:pPr>
        <w:pStyle w:val="a3"/>
        <w:numPr>
          <w:ilvl w:val="0"/>
          <w:numId w:val="5"/>
        </w:numPr>
        <w:ind w:firstLineChars="0"/>
        <w:rPr>
          <w:rFonts w:ascii="Times New Roman" w:hAnsi="Times New Roman" w:cs="Times New Roman"/>
          <w:b/>
          <w:bCs/>
          <w:sz w:val="24"/>
        </w:rPr>
      </w:pPr>
      <w:r w:rsidRPr="005F02AF">
        <w:rPr>
          <w:rFonts w:ascii="Times New Roman" w:hAnsi="Times New Roman" w:cs="Times New Roman"/>
          <w:b/>
          <w:bCs/>
          <w:sz w:val="24"/>
        </w:rPr>
        <w:t>What is the goal of computer vision? Give some examples of computer vision tasks and applications.</w:t>
      </w:r>
    </w:p>
    <w:p w14:paraId="5CA49708" w14:textId="77777777" w:rsidR="00FF35C5" w:rsidRDefault="00FF35C5" w:rsidP="005F02AF">
      <w:pPr>
        <w:pStyle w:val="a3"/>
        <w:ind w:left="420" w:firstLineChars="0" w:firstLine="0"/>
        <w:rPr>
          <w:rFonts w:ascii="Times New Roman" w:hAnsi="Times New Roman" w:cs="Times New Roman"/>
          <w:sz w:val="24"/>
        </w:rPr>
      </w:pPr>
    </w:p>
    <w:p w14:paraId="47B9CE7D" w14:textId="7DCE9AAC" w:rsidR="0065477F" w:rsidRPr="00775243" w:rsidRDefault="0065477F" w:rsidP="00775243">
      <w:pPr>
        <w:pStyle w:val="a3"/>
        <w:ind w:left="420"/>
        <w:rPr>
          <w:rFonts w:ascii="Times New Roman" w:hAnsi="Times New Roman" w:cs="Times New Roman" w:hint="eastAsia"/>
          <w:szCs w:val="21"/>
        </w:rPr>
      </w:pPr>
      <w:r w:rsidRPr="0065477F">
        <w:rPr>
          <w:rFonts w:ascii="Times New Roman" w:hAnsi="Times New Roman" w:cs="Times New Roman"/>
          <w:szCs w:val="21"/>
        </w:rPr>
        <w:t>The goal of computer vision is to enable machines to perceive, understand, and interpret visual information from digital images or videos. It aims to replicate human visual abilities by extracting meaningful information from visual data and making inferences or decisions based on that information. Computer vision tasks vary in complexity, from low-level image processing to advanced scene understanding. Here are some examples of computer vision tasks and applications:</w:t>
      </w:r>
    </w:p>
    <w:p w14:paraId="54C05244" w14:textId="71F13637" w:rsidR="0065477F" w:rsidRPr="0065477F" w:rsidRDefault="0065477F" w:rsidP="0065477F">
      <w:pPr>
        <w:pStyle w:val="a3"/>
        <w:ind w:left="420"/>
        <w:rPr>
          <w:rFonts w:ascii="Times New Roman" w:hAnsi="Times New Roman" w:cs="Times New Roman" w:hint="eastAsia"/>
          <w:szCs w:val="21"/>
        </w:rPr>
      </w:pPr>
      <w:r w:rsidRPr="0065477F">
        <w:rPr>
          <w:rFonts w:ascii="Times New Roman" w:hAnsi="Times New Roman" w:cs="Times New Roman"/>
          <w:szCs w:val="21"/>
        </w:rPr>
        <w:t>Object detection: Object detection involves locating and identifying specific objects in an image or video stream. Its purpose is to draw bounding boxes around objects of interest and classify them into predefined categories. Object detection has many applications, such as autonomous driving (detecting pedestrians, vehicles, traffic signs), surveillance systems, and robotics.</w:t>
      </w:r>
    </w:p>
    <w:p w14:paraId="16DF43A2" w14:textId="1518ECB4" w:rsidR="0065477F" w:rsidRPr="0065477F" w:rsidRDefault="0065477F" w:rsidP="0065477F">
      <w:pPr>
        <w:pStyle w:val="a3"/>
        <w:ind w:left="420"/>
        <w:rPr>
          <w:rFonts w:ascii="Times New Roman" w:hAnsi="Times New Roman" w:cs="Times New Roman" w:hint="eastAsia"/>
          <w:szCs w:val="21"/>
        </w:rPr>
      </w:pPr>
      <w:r w:rsidRPr="0065477F">
        <w:rPr>
          <w:rFonts w:ascii="Times New Roman" w:hAnsi="Times New Roman" w:cs="Times New Roman"/>
          <w:szCs w:val="21"/>
        </w:rPr>
        <w:t>Image classification: Image classification refers to the task of assigning labels or categories to an image based on its content. It involves training machine learning models to recognize and distinguish between different objects, scenes, or concepts. Image classification has applications in various fields, including medical imaging (diagnosing diseases through scans), e-commerce (product classification), and content filtering.</w:t>
      </w:r>
    </w:p>
    <w:p w14:paraId="3B4456BD" w14:textId="03C5F118" w:rsidR="0065477F" w:rsidRPr="0065477F" w:rsidRDefault="0065477F" w:rsidP="0065477F">
      <w:pPr>
        <w:pStyle w:val="a3"/>
        <w:ind w:left="420"/>
        <w:rPr>
          <w:rFonts w:ascii="Times New Roman" w:hAnsi="Times New Roman" w:cs="Times New Roman" w:hint="eastAsia"/>
          <w:szCs w:val="21"/>
        </w:rPr>
      </w:pPr>
      <w:r w:rsidRPr="0065477F">
        <w:rPr>
          <w:rFonts w:ascii="Times New Roman" w:hAnsi="Times New Roman" w:cs="Times New Roman"/>
          <w:szCs w:val="21"/>
        </w:rPr>
        <w:t>Semantic segmentation: Semantic segmentation is the process of marking each pixel in an image with a corresponding class label, thus dividing the image into meaningful areas. It allows for a detailed understanding of the scene structure and provides fine-grained object positioning. Applications for semantic segmentation include autonomous navigation, augmented reality, and image editing.</w:t>
      </w:r>
    </w:p>
    <w:p w14:paraId="3D5AAFCF" w14:textId="5C466F2E" w:rsidR="0065477F" w:rsidRPr="0065477F" w:rsidRDefault="0065477F" w:rsidP="0065477F">
      <w:pPr>
        <w:pStyle w:val="a3"/>
        <w:ind w:left="420"/>
        <w:rPr>
          <w:rFonts w:ascii="Times New Roman" w:hAnsi="Times New Roman" w:cs="Times New Roman" w:hint="eastAsia"/>
          <w:szCs w:val="21"/>
        </w:rPr>
      </w:pPr>
      <w:r w:rsidRPr="0065477F">
        <w:rPr>
          <w:rFonts w:ascii="Times New Roman" w:hAnsi="Times New Roman" w:cs="Times New Roman"/>
          <w:szCs w:val="21"/>
        </w:rPr>
        <w:t>Facial recognition: Facial recognition is the process of identifying or verifying an individual based on facial features. It analyzes key facial features, such as the eyes, nose, and mouth, and matches them against a database of known faces. Facial recognition has applications in security systems, access control, and digital authentication.</w:t>
      </w:r>
    </w:p>
    <w:p w14:paraId="70F1E2D6" w14:textId="5B1767D9" w:rsidR="00FF35C5" w:rsidRPr="0065477F" w:rsidRDefault="0065477F" w:rsidP="0065477F">
      <w:pPr>
        <w:pStyle w:val="a3"/>
        <w:ind w:left="420"/>
        <w:rPr>
          <w:rFonts w:ascii="Times New Roman" w:hAnsi="Times New Roman" w:cs="Times New Roman"/>
          <w:szCs w:val="21"/>
        </w:rPr>
      </w:pPr>
      <w:r w:rsidRPr="0065477F">
        <w:rPr>
          <w:rFonts w:ascii="Times New Roman" w:hAnsi="Times New Roman" w:cs="Times New Roman"/>
          <w:szCs w:val="21"/>
        </w:rPr>
        <w:t>Scene understanding: Scene understanding aims to understand the overall context and meaning of a scene by analyzing its components, relationships, and interactions. It includes tasks such as object tracking, activity recognition, and scene resolution. Scene understanding has applications in video surveillance, autonomous robots and human-computer interaction.</w:t>
      </w:r>
    </w:p>
    <w:p w14:paraId="65A930C2" w14:textId="1DD1B620" w:rsidR="00AD5EE4" w:rsidRPr="0065477F" w:rsidRDefault="00AD5EE4" w:rsidP="0065477F">
      <w:pPr>
        <w:rPr>
          <w:rFonts w:ascii="Times New Roman" w:hAnsi="Times New Roman" w:cs="Times New Roman" w:hint="eastAsia"/>
          <w:b/>
          <w:bCs/>
          <w:sz w:val="24"/>
        </w:rPr>
      </w:pPr>
    </w:p>
    <w:p w14:paraId="5B21B5BE" w14:textId="652F7C8A" w:rsidR="00AD5EE4" w:rsidRDefault="001D64B8" w:rsidP="001D64B8">
      <w:pPr>
        <w:pStyle w:val="a3"/>
        <w:numPr>
          <w:ilvl w:val="0"/>
          <w:numId w:val="5"/>
        </w:numPr>
        <w:ind w:firstLineChars="0"/>
        <w:rPr>
          <w:rFonts w:ascii="Times New Roman" w:hAnsi="Times New Roman" w:cs="Times New Roman"/>
          <w:b/>
          <w:bCs/>
          <w:sz w:val="24"/>
        </w:rPr>
      </w:pPr>
      <w:r w:rsidRPr="001D64B8">
        <w:rPr>
          <w:rFonts w:ascii="Times New Roman" w:hAnsi="Times New Roman" w:cs="Times New Roman"/>
          <w:b/>
          <w:bCs/>
          <w:sz w:val="24"/>
        </w:rPr>
        <w:t>Explain the stereo correspondence problem in computer stereo vision. What are some approaches to addressing this problem?</w:t>
      </w:r>
    </w:p>
    <w:p w14:paraId="77D3AB61" w14:textId="4D6F643F" w:rsidR="001D64B8" w:rsidRDefault="001D64B8" w:rsidP="001D64B8">
      <w:pPr>
        <w:pStyle w:val="a3"/>
        <w:ind w:left="420" w:firstLineChars="0" w:firstLine="0"/>
        <w:rPr>
          <w:rFonts w:ascii="Times New Roman" w:hAnsi="Times New Roman" w:cs="Times New Roman"/>
          <w:sz w:val="24"/>
        </w:rPr>
      </w:pPr>
    </w:p>
    <w:p w14:paraId="0C6B8FE4" w14:textId="30B0D408"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 xml:space="preserve">Stereo correspondence is a basic problem in computer stereo vision, which involves finding corresponding points or features between two or more images of the same scene taken from different viewpoints. The goal is to determine the 3D structure of the scene by </w:t>
      </w:r>
      <w:r w:rsidRPr="005D6502">
        <w:rPr>
          <w:rFonts w:ascii="Times New Roman" w:hAnsi="Times New Roman" w:cs="Times New Roman"/>
          <w:szCs w:val="21"/>
        </w:rPr>
        <w:lastRenderedPageBreak/>
        <w:t>triangulating the corresponding points in the stereo pair. However, finding the right correspondence can be challenging due to various factors such as occlusion, lighting changes, and untextured areas.</w:t>
      </w:r>
    </w:p>
    <w:p w14:paraId="157BCB63"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The stereoscopic correspondence problem can be expressed as: given two or more images of the same scene, find the corresponding points or features in each image, and calculate their parallax, which is the horizontal distance between image points on the image plane of two cameras. Parallax is proportional to the depth of the corresponding 3D point.</w:t>
      </w:r>
    </w:p>
    <w:p w14:paraId="49365939" w14:textId="77777777" w:rsidR="005D6502" w:rsidRPr="005D6502" w:rsidRDefault="005D6502" w:rsidP="005D6502">
      <w:pPr>
        <w:pStyle w:val="a3"/>
        <w:ind w:left="420"/>
        <w:rPr>
          <w:rFonts w:ascii="Times New Roman" w:hAnsi="Times New Roman" w:cs="Times New Roman"/>
          <w:szCs w:val="21"/>
        </w:rPr>
      </w:pPr>
    </w:p>
    <w:p w14:paraId="23DA821B" w14:textId="23C9DDC6"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In order to solve the stereoscopic correspondence problem, several methods are proposed, including:</w:t>
      </w:r>
    </w:p>
    <w:p w14:paraId="68275C9B" w14:textId="489AB250"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Block matching: Divide the image into small blocks and find the best match between the blocks in the left and right images. This method is computationally efficient, but may cause errors due to blocked and untextured areas.</w:t>
      </w:r>
    </w:p>
    <w:p w14:paraId="4DD90DE1" w14:textId="46F42E1B"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Dynamic programming: This method involves calculating the optimal path through a cost function that measures the similarity between image patches at different differences. It can handle bite and discontinuity, but it is computationally expensive.</w:t>
      </w:r>
    </w:p>
    <w:p w14:paraId="75DFBE34" w14:textId="255A8EB2"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Semi-global matching: This method is an extension of block matching and takes into account the global smoothness constraints of parallax maps. It involves calculating the cost of pixel differences based on the differences between adjacent pixels in multiple directions. This method can produce accurate results, but may require a lot of computation.</w:t>
      </w:r>
    </w:p>
    <w:p w14:paraId="2390B658"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Deep Learning-based approaches: Recent advances in deep learning have shown promising results in solving stereoscopic correspondence problems. These methods use convolutional neural networks (CNNS) to learn the mapping between image patches and their corresponding differences. They can handle complex scenarios and can generalize well to invisible data.</w:t>
      </w:r>
    </w:p>
    <w:p w14:paraId="01B025B7" w14:textId="77777777" w:rsidR="005D6502" w:rsidRPr="005D6502" w:rsidRDefault="005D6502" w:rsidP="005D6502">
      <w:pPr>
        <w:pStyle w:val="a3"/>
        <w:ind w:left="420"/>
        <w:rPr>
          <w:rFonts w:ascii="Times New Roman" w:hAnsi="Times New Roman" w:cs="Times New Roman"/>
          <w:szCs w:val="21"/>
        </w:rPr>
      </w:pPr>
    </w:p>
    <w:p w14:paraId="1D00F91A" w14:textId="0F661B9A" w:rsidR="00FF35C5"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To sum up, the problem of stereo correspondence is a key problem in computer stereo vision. Several approaches have been proposed to address this problem, ranging from traditional approaches such as block matching and dynamic programming to more recent approaches based on deep learning. Each approach has its advantages and limitations, and the choice of approach depends on the specific application needs and constraints.</w:t>
      </w:r>
    </w:p>
    <w:p w14:paraId="2DC3865B" w14:textId="5CC9AB59" w:rsidR="003B78A9" w:rsidRPr="00995688" w:rsidRDefault="00995688" w:rsidP="00995688">
      <w:pPr>
        <w:rPr>
          <w:rFonts w:ascii="Times New Roman" w:hAnsi="Times New Roman" w:cs="Times New Roman"/>
          <w:sz w:val="24"/>
        </w:rPr>
      </w:pPr>
      <w:r>
        <w:rPr>
          <w:rFonts w:ascii="Times New Roman" w:hAnsi="Times New Roman" w:cs="Times New Roman"/>
          <w:sz w:val="24"/>
        </w:rPr>
        <w:tab/>
      </w:r>
    </w:p>
    <w:p w14:paraId="599B37D5" w14:textId="4110FEEB" w:rsidR="003B78A9" w:rsidRDefault="003B78A9" w:rsidP="003B78A9">
      <w:pPr>
        <w:pStyle w:val="a3"/>
        <w:numPr>
          <w:ilvl w:val="0"/>
          <w:numId w:val="5"/>
        </w:numPr>
        <w:ind w:firstLineChars="0"/>
        <w:rPr>
          <w:rFonts w:ascii="Times New Roman" w:hAnsi="Times New Roman" w:cs="Times New Roman"/>
          <w:b/>
          <w:bCs/>
          <w:sz w:val="24"/>
        </w:rPr>
      </w:pPr>
      <w:r w:rsidRPr="003B78A9">
        <w:rPr>
          <w:rFonts w:ascii="Times New Roman" w:hAnsi="Times New Roman" w:cs="Times New Roman"/>
          <w:b/>
          <w:bCs/>
          <w:sz w:val="24"/>
        </w:rPr>
        <w:t xml:space="preserve">Give three examples of how machine vision is used in industrial automation and quality inspection. </w:t>
      </w:r>
    </w:p>
    <w:p w14:paraId="6C6AD639" w14:textId="77777777" w:rsidR="00FF35C5" w:rsidRDefault="00FF35C5" w:rsidP="006A2A18">
      <w:pPr>
        <w:pStyle w:val="a3"/>
        <w:ind w:left="420" w:firstLineChars="0" w:firstLine="0"/>
        <w:rPr>
          <w:rFonts w:ascii="Times New Roman" w:hAnsi="Times New Roman" w:cs="Times New Roman"/>
          <w:sz w:val="24"/>
        </w:rPr>
      </w:pPr>
    </w:p>
    <w:p w14:paraId="29CD533B" w14:textId="18BBF9B2"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Machine vision plays a vital role in industrial automation and quality inspection by providing reliable and efficient solutions for visual inspection tasks. Here are three examples of machine vision applications in these areas:</w:t>
      </w:r>
    </w:p>
    <w:p w14:paraId="7E9C5408" w14:textId="4C95D88C"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Defect detection: Machine vision systems are widely used in the quality inspection process to detect defects or anomalies in manufactured products. For example, in the automotive industry, machine vision can be used to inspect body panels for surface defects such as scratches, dents, or paint defects. By capturing an image of the panel and analyzing it using image processing algorithms, the machine vision system can quickly identify and tag any defective parts, ensuring that only high-quality products pass through the production line.</w:t>
      </w:r>
    </w:p>
    <w:p w14:paraId="0800D0C5" w14:textId="585BCB06"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lastRenderedPageBreak/>
        <w:t>Dimensional measurement: Machine vision is also used for accurate dimensional measurement in industrial Settings. During the manufacturing process, it is essential to ensure that the product meets specific dimensional requirements. Machine vision systems can accurately measure various parameters such as length, width, height, and Angle by analyzing images of objects. This enables automatic inspection and verification of product dimensions, helping to maintain consistency and comply with quality standards. Industries such as electronics, aerospace, and pharmaceuticals commonly use machine vision for dimensional measurement tasks.</w:t>
      </w:r>
    </w:p>
    <w:p w14:paraId="2255C8D2"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Packaging verification: Machine vision technology is widely used to verify packaging integrity and ensure proper labeling and packaging placement. For example, in the food and beverage industry, machine vision systems can examine packaged products to verify the presence and correctness of labels, barcodes, expiration dates, and other critical information. By comparing the captured image to a predefined template or specification, the machine vision system can quickly identify any packaging errors or discrepancies, which can be corrected in time and prevent defective products from entering the market.</w:t>
      </w:r>
    </w:p>
    <w:p w14:paraId="5005DD0E" w14:textId="77777777" w:rsidR="005D6502" w:rsidRPr="005D6502" w:rsidRDefault="005D6502" w:rsidP="005D6502">
      <w:pPr>
        <w:pStyle w:val="a3"/>
        <w:ind w:left="420"/>
        <w:rPr>
          <w:rFonts w:ascii="Times New Roman" w:hAnsi="Times New Roman" w:cs="Times New Roman"/>
          <w:szCs w:val="21"/>
        </w:rPr>
      </w:pPr>
    </w:p>
    <w:p w14:paraId="0E122E88" w14:textId="25CFE53E" w:rsidR="00995688"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By leveraging advanced imaging technologies, image analysis algorithms, and artificial intelligence, machine vision systems can enable efficient and accurate inspection processes, improve product quality, reduce waste, and increase overall productivity across industries.</w:t>
      </w:r>
    </w:p>
    <w:p w14:paraId="5E25BB47" w14:textId="5C8B2F03" w:rsidR="003B78A9" w:rsidRPr="006A2A18" w:rsidRDefault="003B78A9" w:rsidP="006A2A18">
      <w:pPr>
        <w:pStyle w:val="a3"/>
        <w:ind w:left="420" w:firstLineChars="0" w:firstLine="0"/>
        <w:rPr>
          <w:rFonts w:ascii="Times New Roman" w:hAnsi="Times New Roman" w:cs="Times New Roman"/>
          <w:sz w:val="24"/>
        </w:rPr>
      </w:pPr>
    </w:p>
    <w:p w14:paraId="7A3762B3" w14:textId="36A0CFDE" w:rsidR="003B78A9" w:rsidRDefault="006A2A18" w:rsidP="003B78A9">
      <w:pPr>
        <w:pStyle w:val="a3"/>
        <w:numPr>
          <w:ilvl w:val="0"/>
          <w:numId w:val="5"/>
        </w:numPr>
        <w:ind w:firstLineChars="0"/>
        <w:rPr>
          <w:rFonts w:ascii="Times New Roman" w:hAnsi="Times New Roman" w:cs="Times New Roman"/>
          <w:b/>
          <w:bCs/>
          <w:sz w:val="24"/>
        </w:rPr>
      </w:pPr>
      <w:r w:rsidRPr="006A2A18">
        <w:rPr>
          <w:rFonts w:ascii="Times New Roman" w:hAnsi="Times New Roman" w:cs="Times New Roman"/>
          <w:b/>
          <w:bCs/>
          <w:sz w:val="24"/>
        </w:rPr>
        <w:t>What is optical flow? How can it be used in visual motion analysis?</w:t>
      </w:r>
    </w:p>
    <w:p w14:paraId="17B0DFD6" w14:textId="77777777" w:rsidR="00D854FE" w:rsidRDefault="00D854FE" w:rsidP="006A2A18">
      <w:pPr>
        <w:pStyle w:val="a3"/>
        <w:ind w:left="420" w:firstLineChars="0" w:firstLine="0"/>
        <w:rPr>
          <w:rFonts w:ascii="Times New Roman" w:hAnsi="Times New Roman" w:cs="Times New Roman"/>
          <w:sz w:val="24"/>
        </w:rPr>
      </w:pPr>
    </w:p>
    <w:p w14:paraId="3638E92D" w14:textId="00E7C5C7" w:rsid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Optical flow refers to the apparent motion of objects, surfaces and edges in a visual scene due to the relative motion between the observer (camera) and the scene. It represents the displacement or speed of image pixels between successive frames in a video sequence. Optical flow provides valuable information about the motion dynamics and structure of objects in the scene.</w:t>
      </w:r>
    </w:p>
    <w:p w14:paraId="0BBE6359" w14:textId="77777777" w:rsidR="00775243" w:rsidRPr="005D6502" w:rsidRDefault="00775243" w:rsidP="005D6502">
      <w:pPr>
        <w:pStyle w:val="a3"/>
        <w:ind w:left="420"/>
        <w:rPr>
          <w:rFonts w:ascii="Times New Roman" w:hAnsi="Times New Roman" w:cs="Times New Roman" w:hint="eastAsia"/>
          <w:szCs w:val="21"/>
        </w:rPr>
      </w:pPr>
    </w:p>
    <w:p w14:paraId="4808C583" w14:textId="3F752C9A"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In visual motion analysis, optical flow is used to understand and analyze the motion of an object in a video or the motion of a camera. Here are a few ways to use optical flow:</w:t>
      </w:r>
    </w:p>
    <w:p w14:paraId="4E6DE7E1" w14:textId="6EBE2438"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Object tracking: Optical flow can be used to track the movement of objects in a video sequence. By estimating the optical flow of each pixel, the motion of the object over time can be determined. This information can be used to track objects of interest, such as vehicles, pedestrians, or moving objects on a factory floor. Object tracking based on optical flow is widely used in surveillance systems, autonomous vehicles and robots.</w:t>
      </w:r>
    </w:p>
    <w:p w14:paraId="75212EAB" w14:textId="34A0ED53"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Motion estimation: Optical flow estimation can provide valuable insights into the motion dynamics of a scene. By analyzing the optical flow field, it is possible to estimate the direction and magnitude of motion in different regions in an image or video. This information can be used to understand overall motion patterns, detect unusual movements, or estimate an object's speed and trajectory. Motion estimation using optical flow is essential in applications such as video analysis, motion recognition, and motion analysis.</w:t>
      </w:r>
    </w:p>
    <w:p w14:paraId="7A04756B" w14:textId="23B9D417"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 xml:space="preserve">Camera motion compensation: Optical flow can be used to compensate for camera motion in video. When the camera moves, the entire scene appears to move in the image frame. By estimating the flow of light between successive frames, the motion of the camera </w:t>
      </w:r>
      <w:r w:rsidRPr="005D6502">
        <w:rPr>
          <w:rFonts w:ascii="Times New Roman" w:hAnsi="Times New Roman" w:cs="Times New Roman"/>
          <w:szCs w:val="21"/>
        </w:rPr>
        <w:lastRenderedPageBreak/>
        <w:t>can be determined and corrected. Camera motion compensation using optical flow is crucial in video stabilization, where dithered lenses are smoothed to improve visual quality.</w:t>
      </w:r>
    </w:p>
    <w:p w14:paraId="1819874E"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Structure from Motion: Optical flow can also be used in the Structure from Motion (</w:t>
      </w:r>
      <w:proofErr w:type="spellStart"/>
      <w:r w:rsidRPr="005D6502">
        <w:rPr>
          <w:rFonts w:ascii="Times New Roman" w:hAnsi="Times New Roman" w:cs="Times New Roman"/>
          <w:szCs w:val="21"/>
        </w:rPr>
        <w:t>SfM</w:t>
      </w:r>
      <w:proofErr w:type="spellEnd"/>
      <w:r w:rsidRPr="005D6502">
        <w:rPr>
          <w:rFonts w:ascii="Times New Roman" w:hAnsi="Times New Roman" w:cs="Times New Roman"/>
          <w:szCs w:val="21"/>
        </w:rPr>
        <w:t xml:space="preserve">) technique to estimate the 3D structure of a scene from a series of images. By analyzing the optical flow between multiple views, the depth and spatial relationships of objects in the scene can be restored. Applications for </w:t>
      </w:r>
      <w:proofErr w:type="spellStart"/>
      <w:r w:rsidRPr="005D6502">
        <w:rPr>
          <w:rFonts w:ascii="Times New Roman" w:hAnsi="Times New Roman" w:cs="Times New Roman"/>
          <w:szCs w:val="21"/>
        </w:rPr>
        <w:t>SfM</w:t>
      </w:r>
      <w:proofErr w:type="spellEnd"/>
      <w:r w:rsidRPr="005D6502">
        <w:rPr>
          <w:rFonts w:ascii="Times New Roman" w:hAnsi="Times New Roman" w:cs="Times New Roman"/>
          <w:szCs w:val="21"/>
        </w:rPr>
        <w:t xml:space="preserve"> include 3D reconstruction, augmented reality and virtual reality.</w:t>
      </w:r>
    </w:p>
    <w:p w14:paraId="26687183" w14:textId="77777777" w:rsidR="005D6502" w:rsidRPr="005D6502" w:rsidRDefault="005D6502" w:rsidP="005D6502">
      <w:pPr>
        <w:pStyle w:val="a3"/>
        <w:ind w:left="420"/>
        <w:rPr>
          <w:rFonts w:ascii="Times New Roman" w:hAnsi="Times New Roman" w:cs="Times New Roman"/>
          <w:szCs w:val="21"/>
        </w:rPr>
      </w:pPr>
    </w:p>
    <w:p w14:paraId="2DDBC49F" w14:textId="3EF75DA3" w:rsidR="00995688"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In short, optical flow provides information about the apparent motion of objects in a visual scene. It can be used for target tracking, motion estimation, camera motion compensation and motion analysis structure. Optical flow plays a crucial role in various computer vision applications, enabling us to understand and analyze dynamic aspects of visual data.</w:t>
      </w:r>
    </w:p>
    <w:p w14:paraId="21B03B87" w14:textId="5F29BC01" w:rsidR="00AD5EE4" w:rsidRPr="000B37E8" w:rsidRDefault="00000000">
      <w:pPr>
        <w:pStyle w:val="10"/>
        <w:rPr>
          <w:rFonts w:hint="default"/>
          <w:sz w:val="44"/>
          <w:szCs w:val="44"/>
        </w:rPr>
      </w:pPr>
      <w:r w:rsidRPr="000B37E8">
        <w:rPr>
          <w:sz w:val="44"/>
          <w:szCs w:val="44"/>
        </w:rPr>
        <w:t xml:space="preserve">Chapter </w:t>
      </w:r>
      <w:r w:rsidR="000B37E8" w:rsidRPr="000B37E8">
        <w:rPr>
          <w:rFonts w:hint="default"/>
          <w:sz w:val="44"/>
          <w:szCs w:val="44"/>
        </w:rPr>
        <w:t>4 – Perception based models</w:t>
      </w:r>
    </w:p>
    <w:p w14:paraId="546ED75E" w14:textId="2EE1A8DA" w:rsidR="000471A2" w:rsidRDefault="000471A2" w:rsidP="000471A2">
      <w:pPr>
        <w:pStyle w:val="a3"/>
        <w:numPr>
          <w:ilvl w:val="0"/>
          <w:numId w:val="22"/>
        </w:numPr>
        <w:ind w:firstLineChars="0"/>
        <w:rPr>
          <w:rFonts w:ascii="Times New Roman" w:hAnsi="Times New Roman" w:cs="Times New Roman"/>
          <w:b/>
          <w:bCs/>
          <w:sz w:val="24"/>
        </w:rPr>
      </w:pPr>
      <w:r w:rsidRPr="000471A2">
        <w:rPr>
          <w:rFonts w:ascii="Times New Roman" w:hAnsi="Times New Roman" w:cs="Times New Roman"/>
          <w:b/>
          <w:bCs/>
          <w:sz w:val="24"/>
        </w:rPr>
        <w:t>What is the purpose of an internal world model for a robot? What kind of information does it contain?</w:t>
      </w:r>
    </w:p>
    <w:p w14:paraId="50C82C0B" w14:textId="77777777" w:rsidR="00EC3026" w:rsidRDefault="00EC3026" w:rsidP="000471A2">
      <w:pPr>
        <w:pStyle w:val="a3"/>
        <w:ind w:left="420" w:firstLineChars="0" w:firstLine="0"/>
        <w:rPr>
          <w:rFonts w:ascii="Times New Roman" w:hAnsi="Times New Roman" w:cs="Times New Roman"/>
          <w:sz w:val="24"/>
        </w:rPr>
      </w:pPr>
    </w:p>
    <w:p w14:paraId="1B4B8A4A" w14:textId="506447C2" w:rsid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The internal world model of a robot is a representation of the robot's environment, including objects, locations, and the relationships between them. The purpose of the internal world model is to enable robots to reason about their surroundings, plan actions, and make decisions based on their understanding of the world.</w:t>
      </w:r>
    </w:p>
    <w:p w14:paraId="7AF2EFF7" w14:textId="77777777" w:rsidR="00775243" w:rsidRPr="005D6502" w:rsidRDefault="00775243" w:rsidP="005D6502">
      <w:pPr>
        <w:pStyle w:val="a3"/>
        <w:ind w:left="420"/>
        <w:rPr>
          <w:rFonts w:ascii="Times New Roman" w:hAnsi="Times New Roman" w:cs="Times New Roman" w:hint="eastAsia"/>
          <w:szCs w:val="21"/>
        </w:rPr>
      </w:pPr>
    </w:p>
    <w:p w14:paraId="28280657" w14:textId="5A5BC520"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The information contained in the inner world model depends on the specific application of the robot and the sensors used. However, some common types of information may include:</w:t>
      </w:r>
    </w:p>
    <w:p w14:paraId="5623D5D7" w14:textId="6B9E8D6C"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Object recognition: Robots can recognize and classify different objects in their environment, such as chairs, tables, or people. This information can help the robot understand the layout of the room and interact with objects in a meaningful way.</w:t>
      </w:r>
    </w:p>
    <w:p w14:paraId="2C9EDDE8" w14:textId="71D5CD9D"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Spatial mapping: A robot can build a map of its environment, including the location of objects, obstacles, and landmarks. This information can help robots navigate complex environments and plan efficient routes.</w:t>
      </w:r>
    </w:p>
    <w:p w14:paraId="3F5D9CF7" w14:textId="4CA7027D"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Attitude estimation: The robot can estimate its position and orientation relative to objects in the environment. This information can help robots manipulate objects, avoid collisions, and perform tasks that require precise positioning.</w:t>
      </w:r>
    </w:p>
    <w:p w14:paraId="20807CD4" w14:textId="243FD639"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Semantic understanding: Robots can understand the meaning of different objects and locations in their environment. For example, it can recognize that there is a stove, sink, and refrigerator in the kitchen, and infer that this is where food is prepared.</w:t>
      </w:r>
    </w:p>
    <w:p w14:paraId="7C41A3E2"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Temporal reasoning: Robots can reason about changes in the environment, such as the movement of objects or the appearance of new obstacles. This information can help robots adapt to changing environments and make informed decisions.</w:t>
      </w:r>
    </w:p>
    <w:p w14:paraId="7D391141" w14:textId="77777777" w:rsidR="005D6502" w:rsidRPr="005D6502" w:rsidRDefault="005D6502" w:rsidP="005D6502">
      <w:pPr>
        <w:pStyle w:val="a3"/>
        <w:ind w:left="420"/>
        <w:rPr>
          <w:rFonts w:ascii="Times New Roman" w:hAnsi="Times New Roman" w:cs="Times New Roman"/>
          <w:szCs w:val="21"/>
        </w:rPr>
      </w:pPr>
    </w:p>
    <w:p w14:paraId="41F53B09" w14:textId="3B1CFBE2" w:rsidR="00EC3026"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 xml:space="preserve">Overall, a robot's internal world model provides a structured representation of its environment, enabling it to perceive, reason, and act in a more intelligent and autonomous </w:t>
      </w:r>
      <w:r w:rsidRPr="005D6502">
        <w:rPr>
          <w:rFonts w:ascii="Times New Roman" w:hAnsi="Times New Roman" w:cs="Times New Roman"/>
          <w:szCs w:val="21"/>
        </w:rPr>
        <w:lastRenderedPageBreak/>
        <w:t>way. By keeping accurate and up-to-date models of the world, robots can perform complex tasks and interact with humans in a more natural and intuitive way.</w:t>
      </w:r>
    </w:p>
    <w:p w14:paraId="7CE0F5F3" w14:textId="77E6A09B" w:rsidR="000471A2" w:rsidRPr="005F02AF" w:rsidRDefault="000471A2" w:rsidP="000471A2">
      <w:pPr>
        <w:pStyle w:val="a3"/>
        <w:ind w:left="420" w:firstLineChars="0" w:firstLine="0"/>
        <w:rPr>
          <w:rFonts w:ascii="Times New Roman" w:hAnsi="Times New Roman" w:cs="Times New Roman"/>
          <w:b/>
          <w:bCs/>
          <w:sz w:val="24"/>
        </w:rPr>
      </w:pPr>
    </w:p>
    <w:p w14:paraId="5D485E11" w14:textId="48510A3C" w:rsidR="000471A2" w:rsidRDefault="002003CD" w:rsidP="000471A2">
      <w:pPr>
        <w:pStyle w:val="a3"/>
        <w:numPr>
          <w:ilvl w:val="0"/>
          <w:numId w:val="22"/>
        </w:numPr>
        <w:ind w:firstLineChars="0"/>
        <w:rPr>
          <w:rFonts w:ascii="Times New Roman" w:hAnsi="Times New Roman" w:cs="Times New Roman"/>
          <w:b/>
          <w:bCs/>
          <w:sz w:val="24"/>
        </w:rPr>
      </w:pPr>
      <w:r w:rsidRPr="002003CD">
        <w:rPr>
          <w:rFonts w:ascii="Times New Roman" w:hAnsi="Times New Roman" w:cs="Times New Roman"/>
          <w:b/>
          <w:bCs/>
          <w:sz w:val="24"/>
        </w:rPr>
        <w:t>Explain the simultaneous localization and mapping (SLAM) problem. Why is it challenging?</w:t>
      </w:r>
    </w:p>
    <w:p w14:paraId="0777C1D6" w14:textId="77777777" w:rsidR="00EC3026" w:rsidRDefault="00EC3026" w:rsidP="000471A2">
      <w:pPr>
        <w:pStyle w:val="a3"/>
        <w:ind w:left="420" w:firstLineChars="0" w:firstLine="0"/>
        <w:rPr>
          <w:rFonts w:ascii="Times New Roman" w:hAnsi="Times New Roman" w:cs="Times New Roman"/>
          <w:sz w:val="24"/>
        </w:rPr>
      </w:pPr>
    </w:p>
    <w:p w14:paraId="3336DE4A"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Simultaneous Localization and Mapping (SLAM) is a fundamental problem in robotics and computer vision that involves building a map in an unknown environment while estimating the robot's posture (position and orientation) in that environment. The goal of SLAM is to enable robots to navigate and position themselves in unknown or partially known environments without relying on external positioning systems.</w:t>
      </w:r>
    </w:p>
    <w:p w14:paraId="5AFA9260" w14:textId="77777777" w:rsidR="005D6502" w:rsidRPr="005D6502" w:rsidRDefault="005D6502" w:rsidP="005D6502">
      <w:pPr>
        <w:pStyle w:val="a3"/>
        <w:ind w:left="420"/>
        <w:rPr>
          <w:rFonts w:ascii="Times New Roman" w:hAnsi="Times New Roman" w:cs="Times New Roman"/>
          <w:szCs w:val="21"/>
        </w:rPr>
      </w:pPr>
    </w:p>
    <w:p w14:paraId="5AEE7B78" w14:textId="68A5F296"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SLAM problems are challenging for several reasons:</w:t>
      </w:r>
    </w:p>
    <w:p w14:paraId="44BCFF55" w14:textId="5B5AD247" w:rsidR="005D6502" w:rsidRPr="005D6502" w:rsidRDefault="005D6502" w:rsidP="005D6502">
      <w:pPr>
        <w:pStyle w:val="a3"/>
        <w:ind w:left="420"/>
        <w:rPr>
          <w:rFonts w:ascii="Times New Roman" w:hAnsi="Times New Roman" w:cs="Times New Roman" w:hint="eastAsia"/>
          <w:szCs w:val="21"/>
        </w:rPr>
      </w:pPr>
      <w:proofErr w:type="gramStart"/>
      <w:r w:rsidRPr="005D6502">
        <w:rPr>
          <w:rFonts w:ascii="Times New Roman" w:hAnsi="Times New Roman" w:cs="Times New Roman"/>
          <w:szCs w:val="21"/>
        </w:rPr>
        <w:t>Uncertainty :SLAM</w:t>
      </w:r>
      <w:proofErr w:type="gramEnd"/>
      <w:r w:rsidRPr="005D6502">
        <w:rPr>
          <w:rFonts w:ascii="Times New Roman" w:hAnsi="Times New Roman" w:cs="Times New Roman"/>
          <w:szCs w:val="21"/>
        </w:rPr>
        <w:t xml:space="preserve"> deals with uncertainty in sensing and motion. Sensor measurements are inherently noisy and there may be errors in the motion estimation of the robot. This uncertainty needs to be managed effectively to accurately estimate the robot's posture and build reliable maps.</w:t>
      </w:r>
    </w:p>
    <w:p w14:paraId="002B875C" w14:textId="4BB6B4F8"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Data association: Data association refers to the problem of correctly associating sensor measurements with corresponding features or landmarks in the environment. In SLAM, this involves determining which measurements correspond to previously observed landmarks and which correspond to new landmarks. Data correlation can be difficult, especially in environments with similar or ambiguous characteristics.</w:t>
      </w:r>
    </w:p>
    <w:p w14:paraId="5D14967F" w14:textId="179350B7"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 xml:space="preserve">Computational </w:t>
      </w:r>
      <w:proofErr w:type="gramStart"/>
      <w:r w:rsidRPr="005D6502">
        <w:rPr>
          <w:rFonts w:ascii="Times New Roman" w:hAnsi="Times New Roman" w:cs="Times New Roman"/>
          <w:szCs w:val="21"/>
        </w:rPr>
        <w:t>complexity :SLAM</w:t>
      </w:r>
      <w:proofErr w:type="gramEnd"/>
      <w:r w:rsidRPr="005D6502">
        <w:rPr>
          <w:rFonts w:ascii="Times New Roman" w:hAnsi="Times New Roman" w:cs="Times New Roman"/>
          <w:szCs w:val="21"/>
        </w:rPr>
        <w:t xml:space="preserve"> algorithms need to process large amounts of sensor data in real time to estimate the robot's posture and update the map. This requires efficient algorithms and data structures to handle the computational complexity involved in solving SLAM problems.</w:t>
      </w:r>
    </w:p>
    <w:p w14:paraId="67DA7487" w14:textId="3C604934"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 xml:space="preserve">Robustness to dynamic </w:t>
      </w:r>
      <w:proofErr w:type="gramStart"/>
      <w:r w:rsidRPr="005D6502">
        <w:rPr>
          <w:rFonts w:ascii="Times New Roman" w:hAnsi="Times New Roman" w:cs="Times New Roman"/>
          <w:szCs w:val="21"/>
        </w:rPr>
        <w:t>environments :SLAM</w:t>
      </w:r>
      <w:proofErr w:type="gramEnd"/>
      <w:r w:rsidRPr="005D6502">
        <w:rPr>
          <w:rFonts w:ascii="Times New Roman" w:hAnsi="Times New Roman" w:cs="Times New Roman"/>
          <w:szCs w:val="21"/>
        </w:rPr>
        <w:t xml:space="preserve"> algorithms should be able to handle dynamic environments where objects or people are moving. The challenge is to distinguish between static landmarks and moving objects, and to maintain a consistent map representation as the environment changes.</w:t>
      </w:r>
    </w:p>
    <w:p w14:paraId="3F427188" w14:textId="62932390" w:rsidR="005D6502" w:rsidRPr="005D6502" w:rsidRDefault="005D6502" w:rsidP="005D6502">
      <w:pPr>
        <w:pStyle w:val="a3"/>
        <w:ind w:left="420"/>
        <w:rPr>
          <w:rFonts w:ascii="Times New Roman" w:hAnsi="Times New Roman" w:cs="Times New Roman" w:hint="eastAsia"/>
          <w:szCs w:val="21"/>
        </w:rPr>
      </w:pPr>
      <w:proofErr w:type="gramStart"/>
      <w:r w:rsidRPr="005D6502">
        <w:rPr>
          <w:rFonts w:ascii="Times New Roman" w:hAnsi="Times New Roman" w:cs="Times New Roman"/>
          <w:szCs w:val="21"/>
        </w:rPr>
        <w:t>Scale :SLAM</w:t>
      </w:r>
      <w:proofErr w:type="gramEnd"/>
      <w:r w:rsidRPr="005D6502">
        <w:rPr>
          <w:rFonts w:ascii="Times New Roman" w:hAnsi="Times New Roman" w:cs="Times New Roman"/>
          <w:szCs w:val="21"/>
        </w:rPr>
        <w:t xml:space="preserve"> algorithms should be scalable to handle large-scale environments. As the robot explores more areas, the number of maps and landmarks increases significantly. Efficient memory management and optimization techniques are needed to deal with the growing number of SLAM problems.</w:t>
      </w:r>
    </w:p>
    <w:p w14:paraId="730A3583"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Real-</w:t>
      </w:r>
      <w:proofErr w:type="gramStart"/>
      <w:r w:rsidRPr="005D6502">
        <w:rPr>
          <w:rFonts w:ascii="Times New Roman" w:hAnsi="Times New Roman" w:cs="Times New Roman"/>
          <w:szCs w:val="21"/>
        </w:rPr>
        <w:t>time :SLAM</w:t>
      </w:r>
      <w:proofErr w:type="gramEnd"/>
      <w:r w:rsidRPr="005D6502">
        <w:rPr>
          <w:rFonts w:ascii="Times New Roman" w:hAnsi="Times New Roman" w:cs="Times New Roman"/>
          <w:szCs w:val="21"/>
        </w:rPr>
        <w:t xml:space="preserve"> algorithms need to run in real time in order to accurately estimate the robot's posture and map in a timely manner. This is especially important for applications such as self-driving cars or drones, where real-time decision making is critical.</w:t>
      </w:r>
    </w:p>
    <w:p w14:paraId="69B3CAE3" w14:textId="77777777" w:rsidR="005D6502" w:rsidRPr="005D6502" w:rsidRDefault="005D6502" w:rsidP="005D6502">
      <w:pPr>
        <w:pStyle w:val="a3"/>
        <w:ind w:left="420"/>
        <w:rPr>
          <w:rFonts w:ascii="Times New Roman" w:hAnsi="Times New Roman" w:cs="Times New Roman"/>
          <w:szCs w:val="21"/>
        </w:rPr>
      </w:pPr>
    </w:p>
    <w:p w14:paraId="0793B506" w14:textId="54ECC121" w:rsidR="000471A2" w:rsidRPr="005D6502" w:rsidRDefault="005D6502" w:rsidP="00775243">
      <w:pPr>
        <w:pStyle w:val="a3"/>
        <w:ind w:left="420"/>
        <w:rPr>
          <w:rFonts w:ascii="Times New Roman" w:hAnsi="Times New Roman" w:cs="Times New Roman" w:hint="eastAsia"/>
          <w:sz w:val="24"/>
        </w:rPr>
      </w:pPr>
      <w:r w:rsidRPr="005D6502">
        <w:rPr>
          <w:rFonts w:ascii="Times New Roman" w:hAnsi="Times New Roman" w:cs="Times New Roman"/>
          <w:szCs w:val="21"/>
        </w:rPr>
        <w:t>Over the years, various SLAM algorithms and techniques have been developed to address these challenges, including feature-based approaches, graph-based approaches, and probabilistic filtering approaches. These algorithms combine sensor measurements, motion models, and optimization techniques to estimate the robot's posture and build a consistent map of the environment. SLAM remains an active area of research, with continuous efforts to improve accuracy, robustness, scalability, and real-time performance.</w:t>
      </w:r>
    </w:p>
    <w:p w14:paraId="6A9E1BAF" w14:textId="1846F0D5" w:rsidR="000471A2" w:rsidRDefault="006A67CE" w:rsidP="000471A2">
      <w:pPr>
        <w:pStyle w:val="a3"/>
        <w:numPr>
          <w:ilvl w:val="0"/>
          <w:numId w:val="22"/>
        </w:numPr>
        <w:ind w:firstLineChars="0"/>
        <w:rPr>
          <w:rFonts w:ascii="Times New Roman" w:hAnsi="Times New Roman" w:cs="Times New Roman"/>
          <w:b/>
          <w:bCs/>
          <w:sz w:val="24"/>
        </w:rPr>
      </w:pPr>
      <w:r w:rsidRPr="006A67CE">
        <w:rPr>
          <w:rFonts w:ascii="Times New Roman" w:hAnsi="Times New Roman" w:cs="Times New Roman"/>
          <w:b/>
          <w:bCs/>
          <w:sz w:val="24"/>
        </w:rPr>
        <w:lastRenderedPageBreak/>
        <w:t>What are some key factors that determine the difficulty of mapping an environment?</w:t>
      </w:r>
      <w:r w:rsidR="000471A2" w:rsidRPr="003B78A9">
        <w:rPr>
          <w:rFonts w:ascii="Times New Roman" w:hAnsi="Times New Roman" w:cs="Times New Roman"/>
          <w:b/>
          <w:bCs/>
          <w:sz w:val="24"/>
        </w:rPr>
        <w:t xml:space="preserve"> </w:t>
      </w:r>
    </w:p>
    <w:p w14:paraId="575C098E" w14:textId="77777777" w:rsidR="00EC3026" w:rsidRDefault="00EC3026" w:rsidP="000471A2">
      <w:pPr>
        <w:pStyle w:val="a3"/>
        <w:ind w:left="420" w:firstLineChars="0" w:firstLine="0"/>
        <w:rPr>
          <w:rFonts w:ascii="Times New Roman" w:hAnsi="Times New Roman" w:cs="Times New Roman"/>
          <w:sz w:val="24"/>
        </w:rPr>
      </w:pPr>
    </w:p>
    <w:p w14:paraId="78D1D53B" w14:textId="586E41F5"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The mapping environment can be affected by a variety of factors that determine the difficulty of the task. Some key factors include:</w:t>
      </w:r>
    </w:p>
    <w:p w14:paraId="60648961" w14:textId="3AA9CDFE"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 xml:space="preserve">Sensor capability: The type and quality of sensors used for mapping play an important role in determining difficulty. High-resolution cameras or </w:t>
      </w:r>
      <w:proofErr w:type="spellStart"/>
      <w:r w:rsidRPr="005D6502">
        <w:rPr>
          <w:rFonts w:ascii="Times New Roman" w:hAnsi="Times New Roman" w:cs="Times New Roman"/>
          <w:szCs w:val="21"/>
        </w:rPr>
        <w:t>liDAR</w:t>
      </w:r>
      <w:proofErr w:type="spellEnd"/>
      <w:r w:rsidRPr="005D6502">
        <w:rPr>
          <w:rFonts w:ascii="Times New Roman" w:hAnsi="Times New Roman" w:cs="Times New Roman"/>
          <w:szCs w:val="21"/>
        </w:rPr>
        <w:t xml:space="preserve"> sensors can provide more detailed and accurate measurements than low-resolution cameras or sonar sensors. Sensors with a wide field of view can capture more information, while sensors with a limited range or narrow field of view may require more scanning or exploration to effectively map the environment.</w:t>
      </w:r>
    </w:p>
    <w:p w14:paraId="25CBE1CA" w14:textId="4A173814"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Environment complexity: The complexity of the mapped environment affects the difficulty. Environments with simple structures, few obstacles, and unique landmarks are often easier to map. On the other hand, complex environments with chaotic scenes, dynamic objects, reflective surfaces, or repetitive patterns can pose challenges for mapping algorithms.</w:t>
      </w:r>
    </w:p>
    <w:p w14:paraId="7028B849" w14:textId="65C069B6"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Scale of the environment: The size or scale of the environment affects the difficulty of mapping. It is often easier to paint small rooms or confined Spaces than large outdoor areas or multi-story buildings. Large environments require more extensive exploration and efficient memory management to handle the increased volume of data.</w:t>
      </w:r>
    </w:p>
    <w:p w14:paraId="63B387EC" w14:textId="2A2D37B5"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Presence of occlusion: Occlusion occurs when an object or obstacle blocks the line of sight between the sensor and environmental features. Occlusion can make it challenging to accurately map the occluded area or establish a correspondence between sensor measurements and landmarks. Handling occlusion usually requires advanced sensor configurations or complex mapping algorithms.</w:t>
      </w:r>
    </w:p>
    <w:p w14:paraId="31176011" w14:textId="3DBD0D9D"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Dynamic elements: The presence of moving objects or dynamic elements in the environment can complicate the mapping. Moving objects can introduce uncertainty into the drawing process, as they may be mistaken for static landmarks or cause the map to be inconsistent over time. Working with dynamic elements often requires robust data association techniques and the ability to distinguish between static and moving objects.</w:t>
      </w:r>
    </w:p>
    <w:p w14:paraId="21694E27" w14:textId="10FEB89D" w:rsidR="005D6502" w:rsidRPr="005D6502" w:rsidRDefault="005D6502" w:rsidP="005D6502">
      <w:pPr>
        <w:pStyle w:val="a3"/>
        <w:ind w:left="420"/>
        <w:rPr>
          <w:rFonts w:ascii="Times New Roman" w:hAnsi="Times New Roman" w:cs="Times New Roman" w:hint="eastAsia"/>
          <w:szCs w:val="21"/>
        </w:rPr>
      </w:pPr>
      <w:r w:rsidRPr="005D6502">
        <w:rPr>
          <w:rFonts w:ascii="Times New Roman" w:hAnsi="Times New Roman" w:cs="Times New Roman"/>
          <w:szCs w:val="21"/>
        </w:rPr>
        <w:t>Lighting conditions: Lighting conditions affect the quality of sensor measurements and the visibility of features in the environment. Low light, extreme brightness, or strong shadows can degrade sensor performance and make it difficult to accurately perceive the environment. Adaptive sensor configurations or lighting compensation technologies may need to overcome these challenges.</w:t>
      </w:r>
    </w:p>
    <w:p w14:paraId="5FE7E2D7"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Computing resources: The availability of computing resources affects the difficulty of mapping. Generating maps in real time or processing large amounts of sensor data may require powerful computing hardware or efficient algorithms. Limited computing resources limit the complexity of the mapping algorithms that can be adopted.</w:t>
      </w:r>
    </w:p>
    <w:p w14:paraId="5DF6468B" w14:textId="77777777" w:rsidR="005D6502" w:rsidRPr="005D6502" w:rsidRDefault="005D6502" w:rsidP="005D6502">
      <w:pPr>
        <w:pStyle w:val="a3"/>
        <w:ind w:left="420"/>
        <w:rPr>
          <w:rFonts w:ascii="Times New Roman" w:hAnsi="Times New Roman" w:cs="Times New Roman"/>
          <w:szCs w:val="21"/>
        </w:rPr>
      </w:pPr>
    </w:p>
    <w:p w14:paraId="47A79CE6" w14:textId="4BFD26AD" w:rsidR="00EC3026"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It is important to consider these factors when designing mapping systems and choosing the appropriate sensors and algorithms for a given environment. Adapting to the specific features and challenges of the environment helps to improve the accuracy and efficiency of the mapping process.</w:t>
      </w:r>
    </w:p>
    <w:p w14:paraId="5B5AE0DC" w14:textId="4D936E32" w:rsidR="000471A2" w:rsidRPr="005D6502" w:rsidRDefault="000471A2" w:rsidP="005D6502">
      <w:pPr>
        <w:rPr>
          <w:rFonts w:ascii="Times New Roman" w:hAnsi="Times New Roman" w:cs="Times New Roman" w:hint="eastAsia"/>
          <w:sz w:val="24"/>
        </w:rPr>
      </w:pPr>
    </w:p>
    <w:p w14:paraId="48712ED7" w14:textId="1745A7B6" w:rsidR="000471A2" w:rsidRDefault="001054FD" w:rsidP="000471A2">
      <w:pPr>
        <w:pStyle w:val="a3"/>
        <w:numPr>
          <w:ilvl w:val="0"/>
          <w:numId w:val="22"/>
        </w:numPr>
        <w:ind w:firstLineChars="0"/>
        <w:rPr>
          <w:rFonts w:ascii="Times New Roman" w:hAnsi="Times New Roman" w:cs="Times New Roman"/>
          <w:b/>
          <w:bCs/>
          <w:sz w:val="24"/>
        </w:rPr>
      </w:pPr>
      <w:r w:rsidRPr="001054FD">
        <w:rPr>
          <w:rFonts w:ascii="Times New Roman" w:hAnsi="Times New Roman" w:cs="Times New Roman"/>
          <w:b/>
          <w:bCs/>
          <w:sz w:val="24"/>
        </w:rPr>
        <w:lastRenderedPageBreak/>
        <w:t>How do occupancy grid maps represent robot map information? What are their advantages and disadvantages?</w:t>
      </w:r>
    </w:p>
    <w:p w14:paraId="1D9A19D9" w14:textId="77777777" w:rsidR="00D854FE" w:rsidRDefault="00D854FE" w:rsidP="000471A2">
      <w:pPr>
        <w:pStyle w:val="a3"/>
        <w:ind w:left="420" w:firstLineChars="0" w:firstLine="0"/>
        <w:rPr>
          <w:rFonts w:ascii="Times New Roman" w:hAnsi="Times New Roman" w:cs="Times New Roman"/>
          <w:sz w:val="24"/>
        </w:rPr>
      </w:pPr>
    </w:p>
    <w:p w14:paraId="08527ED9"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Occupancy grid maps are a popular representation of robotic mapping information that discretizes the environment into cells, where each cell represents the probability of occupancy. The occupancy probability can be binary (occupied or idle) or continuous (probability). Occupancy grid maps provide a compact and efficient way to represent the environment and are widely used in robotics and autonomous systems.</w:t>
      </w:r>
    </w:p>
    <w:p w14:paraId="5FD90666" w14:textId="77777777" w:rsidR="005D6502" w:rsidRPr="005D6502" w:rsidRDefault="005D6502" w:rsidP="005D6502">
      <w:pPr>
        <w:pStyle w:val="a3"/>
        <w:ind w:left="420"/>
        <w:rPr>
          <w:rFonts w:ascii="Times New Roman" w:hAnsi="Times New Roman" w:cs="Times New Roman"/>
          <w:szCs w:val="21"/>
        </w:rPr>
      </w:pPr>
    </w:p>
    <w:p w14:paraId="23D76068"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Advantages of using grid maps:</w:t>
      </w:r>
    </w:p>
    <w:p w14:paraId="189A3818"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Flexibility: Occupancy grid maps can be used to represent various types of environments, from simple indoor Spaces to complex outdoor scenes. The resolution of the grid can be adjusted to match the level of detail required by the application.</w:t>
      </w:r>
    </w:p>
    <w:p w14:paraId="6F66C10A"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Efficient storage: Occupying grid maps requires minimal storage space compared to other map representations, such as point clouds or grid models. This makes them suitable for real-time applications and resource-constrained systems.</w:t>
      </w:r>
    </w:p>
    <w:p w14:paraId="5408920B"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Easy to interpret: Occupancy grid maps are intuitive and easy to interpret because they provide a clear visual representation of the environment. Probability values can be easily converted to binary values for collision detection or path planning.</w:t>
      </w:r>
    </w:p>
    <w:p w14:paraId="67D7A21C"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Robustness: Occupied grid maps are robust to sensor noise and uncertainty because they can handle probabilistic measurements and integrate multiple sensor modes.</w:t>
      </w:r>
    </w:p>
    <w:p w14:paraId="5672FE83" w14:textId="77777777" w:rsidR="005D6502" w:rsidRPr="005D6502" w:rsidRDefault="005D6502" w:rsidP="005D6502">
      <w:pPr>
        <w:pStyle w:val="a3"/>
        <w:ind w:left="420"/>
        <w:rPr>
          <w:rFonts w:ascii="Times New Roman" w:hAnsi="Times New Roman" w:cs="Times New Roman"/>
          <w:szCs w:val="21"/>
        </w:rPr>
      </w:pPr>
    </w:p>
    <w:p w14:paraId="149AC87A"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Disadvantages of occupying grid maps:</w:t>
      </w:r>
    </w:p>
    <w:p w14:paraId="11099E7B"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Grid resolution: The resolution of the grid affects the accuracy and efficiency of the occupied grid map. High-resolution grids can provide a more accurate representation of the environment, but require more computing resources and memory.</w:t>
      </w:r>
    </w:p>
    <w:p w14:paraId="391183F7"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Data Association: Occupied grid diagrams rely on data association techniques to associate sensor measurements with the corresponding grid cells. This can be challenging in environments with similar or ambiguous features, resulting in errors on the map.</w:t>
      </w:r>
    </w:p>
    <w:p w14:paraId="700065CE"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Dynamic environments: Occupied grid maps may not be suitable for environments with moving objects or dynamic elements, as they assume a static environment. Dealing with dynamic environments requires advanced technology to update maps and detect changes.</w:t>
      </w:r>
    </w:p>
    <w:p w14:paraId="5A4E9030" w14:textId="77777777" w:rsidR="005D6502"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Limited representation: Occupancy grid maps provide a limited representation of the environment because they only capture occupancy information. Other information, such as semantic labels or object attributes, may require additional mapping representations.</w:t>
      </w:r>
    </w:p>
    <w:p w14:paraId="12FE6120" w14:textId="77777777" w:rsidR="005D6502" w:rsidRPr="005D6502" w:rsidRDefault="005D6502" w:rsidP="005D6502">
      <w:pPr>
        <w:pStyle w:val="a3"/>
        <w:ind w:left="420"/>
        <w:rPr>
          <w:rFonts w:ascii="Times New Roman" w:hAnsi="Times New Roman" w:cs="Times New Roman"/>
          <w:szCs w:val="21"/>
        </w:rPr>
      </w:pPr>
    </w:p>
    <w:p w14:paraId="2305E31D" w14:textId="43E0BA61" w:rsidR="00EC3026" w:rsidRPr="005D6502" w:rsidRDefault="005D6502" w:rsidP="005D6502">
      <w:pPr>
        <w:pStyle w:val="a3"/>
        <w:ind w:left="420"/>
        <w:rPr>
          <w:rFonts w:ascii="Times New Roman" w:hAnsi="Times New Roman" w:cs="Times New Roman"/>
          <w:szCs w:val="21"/>
        </w:rPr>
      </w:pPr>
      <w:r w:rsidRPr="005D6502">
        <w:rPr>
          <w:rFonts w:ascii="Times New Roman" w:hAnsi="Times New Roman" w:cs="Times New Roman"/>
          <w:szCs w:val="21"/>
        </w:rPr>
        <w:t>Overall, occupancy grid maps are a general and effective way to represent robot map information. They provide a simple and efficient way to capture occupied information and are widely used in robotics applications. However, their limitations should be taken into account when selecting a mapping representation for a particular application.</w:t>
      </w:r>
    </w:p>
    <w:p w14:paraId="5E9B4F94" w14:textId="77777777" w:rsidR="00D854FE" w:rsidRDefault="00D854FE" w:rsidP="000471A2">
      <w:pPr>
        <w:pStyle w:val="a3"/>
        <w:ind w:left="420" w:firstLineChars="0" w:firstLine="0"/>
        <w:rPr>
          <w:rFonts w:ascii="Times New Roman" w:hAnsi="Times New Roman" w:cs="Times New Roman"/>
          <w:sz w:val="24"/>
        </w:rPr>
      </w:pPr>
    </w:p>
    <w:p w14:paraId="0FCC1436" w14:textId="77777777" w:rsidR="00D854FE" w:rsidRDefault="00D854FE" w:rsidP="000471A2">
      <w:pPr>
        <w:pStyle w:val="a3"/>
        <w:ind w:left="420" w:firstLineChars="0" w:firstLine="0"/>
        <w:rPr>
          <w:rFonts w:ascii="Times New Roman" w:hAnsi="Times New Roman" w:cs="Times New Roman"/>
          <w:sz w:val="24"/>
        </w:rPr>
      </w:pPr>
    </w:p>
    <w:p w14:paraId="076C2A20" w14:textId="77777777" w:rsidR="00D854FE" w:rsidRDefault="00D854FE" w:rsidP="000471A2">
      <w:pPr>
        <w:pStyle w:val="a3"/>
        <w:ind w:left="420" w:firstLineChars="0" w:firstLine="0"/>
        <w:rPr>
          <w:rFonts w:ascii="Times New Roman" w:hAnsi="Times New Roman" w:cs="Times New Roman"/>
          <w:sz w:val="24"/>
        </w:rPr>
      </w:pPr>
    </w:p>
    <w:p w14:paraId="323E21AC" w14:textId="77777777" w:rsidR="00AD5EE4" w:rsidRDefault="00AD5EE4">
      <w:pPr>
        <w:rPr>
          <w:rFonts w:hint="eastAsia"/>
        </w:rPr>
      </w:pPr>
    </w:p>
    <w:sectPr w:rsidR="00AD5EE4" w:rsidSect="00165257">
      <w:headerReference w:type="first" r:id="rId7"/>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08108" w14:textId="77777777" w:rsidR="00512C4C" w:rsidRDefault="00512C4C" w:rsidP="00165257">
      <w:r>
        <w:separator/>
      </w:r>
    </w:p>
  </w:endnote>
  <w:endnote w:type="continuationSeparator" w:id="0">
    <w:p w14:paraId="5EAA8E4C" w14:textId="77777777" w:rsidR="00512C4C" w:rsidRDefault="00512C4C" w:rsidP="00165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A1029" w14:textId="77777777" w:rsidR="00512C4C" w:rsidRDefault="00512C4C" w:rsidP="00165257">
      <w:r>
        <w:separator/>
      </w:r>
    </w:p>
  </w:footnote>
  <w:footnote w:type="continuationSeparator" w:id="0">
    <w:p w14:paraId="4CD71534" w14:textId="77777777" w:rsidR="00512C4C" w:rsidRDefault="00512C4C" w:rsidP="00165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E6DBA" w14:textId="450B0299" w:rsidR="00165257" w:rsidRPr="00165257" w:rsidRDefault="00165257" w:rsidP="00165257">
    <w:pPr>
      <w:pStyle w:val="a4"/>
      <w:ind w:firstLineChars="150" w:firstLine="315"/>
      <w:jc w:val="left"/>
      <w:rPr>
        <w:sz w:val="21"/>
        <w:szCs w:val="21"/>
      </w:rPr>
    </w:pPr>
    <w:r w:rsidRPr="00165257">
      <w:rPr>
        <w:sz w:val="21"/>
        <w:szCs w:val="21"/>
      </w:rPr>
      <w:t>Student N</w:t>
    </w:r>
    <w:r w:rsidR="00C064E3">
      <w:rPr>
        <w:sz w:val="21"/>
        <w:szCs w:val="21"/>
      </w:rPr>
      <w:t>umber</w:t>
    </w:r>
    <w:r w:rsidRPr="00165257">
      <w:rPr>
        <w:sz w:val="21"/>
        <w:szCs w:val="21"/>
      </w:rPr>
      <w:t>:</w:t>
    </w:r>
    <w:r w:rsidR="00775243">
      <w:rPr>
        <w:sz w:val="21"/>
        <w:szCs w:val="21"/>
      </w:rPr>
      <w:t xml:space="preserve"> 7749958</w:t>
    </w:r>
    <w:r w:rsidRPr="00165257">
      <w:rPr>
        <w:sz w:val="21"/>
        <w:szCs w:val="21"/>
      </w:rPr>
      <w:t xml:space="preserve"> </w:t>
    </w:r>
    <w:r>
      <w:rPr>
        <w:sz w:val="21"/>
        <w:szCs w:val="21"/>
      </w:rPr>
      <w:t xml:space="preserve">                     </w:t>
    </w:r>
    <w:r w:rsidRPr="00165257">
      <w:rPr>
        <w:sz w:val="21"/>
        <w:szCs w:val="21"/>
      </w:rPr>
      <w:t xml:space="preserve">Student </w:t>
    </w:r>
    <w:r w:rsidR="00C064E3">
      <w:rPr>
        <w:sz w:val="21"/>
        <w:szCs w:val="21"/>
      </w:rPr>
      <w:t>Name</w:t>
    </w:r>
    <w:r w:rsidRPr="00165257">
      <w:rPr>
        <w:sz w:val="21"/>
        <w:szCs w:val="21"/>
      </w:rPr>
      <w:t>:</w:t>
    </w:r>
    <w:r w:rsidR="00775243">
      <w:rPr>
        <w:sz w:val="21"/>
        <w:szCs w:val="21"/>
      </w:rPr>
      <w:t xml:space="preserve"> </w:t>
    </w:r>
    <w:r w:rsidR="00775243">
      <w:rPr>
        <w:rFonts w:hint="eastAsia"/>
        <w:sz w:val="21"/>
        <w:szCs w:val="21"/>
      </w:rPr>
      <w:t>Wenbin</w:t>
    </w:r>
    <w:r w:rsidR="00775243">
      <w:rPr>
        <w:sz w:val="21"/>
        <w:szCs w:val="21"/>
      </w:rPr>
      <w:t xml:space="preserve"> Li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3A3"/>
    <w:multiLevelType w:val="hybridMultilevel"/>
    <w:tmpl w:val="27AE9B5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A840EE2"/>
    <w:multiLevelType w:val="multilevel"/>
    <w:tmpl w:val="0A840EE2"/>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2" w15:restartNumberingAfterBreak="0">
    <w:nsid w:val="0F5C6373"/>
    <w:multiLevelType w:val="multilevel"/>
    <w:tmpl w:val="8E049194"/>
    <w:styleLink w:val="3"/>
    <w:lvl w:ilvl="0">
      <w:start w:val="1"/>
      <w:numFmt w:val="bullet"/>
      <w:lvlText w:val=""/>
      <w:lvlJc w:val="left"/>
      <w:pPr>
        <w:ind w:left="860" w:hanging="440"/>
      </w:pPr>
      <w:rPr>
        <w:rFonts w:ascii="Wingdings" w:hAnsi="Wingdings" w:hint="default"/>
        <w:sz w:val="15"/>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3" w15:restartNumberingAfterBreak="0">
    <w:nsid w:val="11AC224D"/>
    <w:multiLevelType w:val="multilevel"/>
    <w:tmpl w:val="7C1A752E"/>
    <w:styleLink w:val="1"/>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4" w15:restartNumberingAfterBreak="0">
    <w:nsid w:val="16574279"/>
    <w:multiLevelType w:val="multilevel"/>
    <w:tmpl w:val="16574279"/>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5" w15:restartNumberingAfterBreak="0">
    <w:nsid w:val="1BC32DB7"/>
    <w:multiLevelType w:val="multilevel"/>
    <w:tmpl w:val="1BC32DB7"/>
    <w:lvl w:ilvl="0">
      <w:start w:val="1"/>
      <w:numFmt w:val="low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2525295E"/>
    <w:multiLevelType w:val="multilevel"/>
    <w:tmpl w:val="2525295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99613A1"/>
    <w:multiLevelType w:val="multilevel"/>
    <w:tmpl w:val="299613A1"/>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8" w15:restartNumberingAfterBreak="0">
    <w:nsid w:val="2B145ADC"/>
    <w:multiLevelType w:val="multilevel"/>
    <w:tmpl w:val="2525295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3A467FA"/>
    <w:multiLevelType w:val="multilevel"/>
    <w:tmpl w:val="33A467F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0" w15:restartNumberingAfterBreak="0">
    <w:nsid w:val="3A337F82"/>
    <w:multiLevelType w:val="multilevel"/>
    <w:tmpl w:val="3A337F82"/>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1" w15:restartNumberingAfterBreak="0">
    <w:nsid w:val="406072A2"/>
    <w:multiLevelType w:val="multilevel"/>
    <w:tmpl w:val="406072A2"/>
    <w:lvl w:ilvl="0">
      <w:start w:val="1"/>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2" w15:restartNumberingAfterBreak="0">
    <w:nsid w:val="4B4860F4"/>
    <w:multiLevelType w:val="multilevel"/>
    <w:tmpl w:val="4B4860F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F3B49FA"/>
    <w:multiLevelType w:val="hybridMultilevel"/>
    <w:tmpl w:val="6ABC1E4A"/>
    <w:lvl w:ilvl="0" w:tplc="AE00DC7E">
      <w:start w:val="1"/>
      <w:numFmt w:val="bullet"/>
      <w:lvlText w:val=""/>
      <w:lvlJc w:val="left"/>
      <w:pPr>
        <w:ind w:left="680" w:hanging="260"/>
      </w:pPr>
      <w:rPr>
        <w:rFonts w:ascii="Wingdings" w:hAnsi="Wingdings" w:hint="default"/>
        <w:sz w:val="15"/>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4" w15:restartNumberingAfterBreak="0">
    <w:nsid w:val="502D17B3"/>
    <w:multiLevelType w:val="multilevel"/>
    <w:tmpl w:val="502D17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3BF0B47"/>
    <w:multiLevelType w:val="multilevel"/>
    <w:tmpl w:val="53BF0B47"/>
    <w:lvl w:ilvl="0">
      <w:start w:val="1"/>
      <w:numFmt w:val="upp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56664426"/>
    <w:multiLevelType w:val="multilevel"/>
    <w:tmpl w:val="5666442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9072DBC"/>
    <w:multiLevelType w:val="multilevel"/>
    <w:tmpl w:val="59072DBC"/>
    <w:lvl w:ilvl="0">
      <w:start w:val="1"/>
      <w:numFmt w:val="upperLetter"/>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8" w15:restartNumberingAfterBreak="0">
    <w:nsid w:val="59851126"/>
    <w:multiLevelType w:val="multilevel"/>
    <w:tmpl w:val="5985112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5B180192"/>
    <w:multiLevelType w:val="multilevel"/>
    <w:tmpl w:val="5B18019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E385889"/>
    <w:multiLevelType w:val="hybridMultilevel"/>
    <w:tmpl w:val="235C0190"/>
    <w:lvl w:ilvl="0" w:tplc="4D8C5732">
      <w:start w:val="1"/>
      <w:numFmt w:val="bullet"/>
      <w:lvlText w:val=""/>
      <w:lvlJc w:val="left"/>
      <w:pPr>
        <w:ind w:left="680" w:hanging="260"/>
      </w:pPr>
      <w:rPr>
        <w:rFonts w:ascii="Wingdings" w:hAnsi="Wingdings" w:hint="default"/>
        <w:sz w:val="15"/>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1" w15:restartNumberingAfterBreak="0">
    <w:nsid w:val="6FAF6CC5"/>
    <w:multiLevelType w:val="multilevel"/>
    <w:tmpl w:val="2525295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49C471A"/>
    <w:multiLevelType w:val="multilevel"/>
    <w:tmpl w:val="2525295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4B50FD3"/>
    <w:multiLevelType w:val="multilevel"/>
    <w:tmpl w:val="74B50FD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7A3F20AB"/>
    <w:multiLevelType w:val="multilevel"/>
    <w:tmpl w:val="6038CF32"/>
    <w:styleLink w:val="2"/>
    <w:lvl w:ilvl="0">
      <w:start w:val="1"/>
      <w:numFmt w:val="bullet"/>
      <w:lvlText w:val=""/>
      <w:lvlJc w:val="left"/>
      <w:pPr>
        <w:ind w:left="567" w:hanging="147"/>
      </w:pPr>
      <w:rPr>
        <w:rFonts w:ascii="Wingdings" w:hAnsi="Wingdings" w:hint="default"/>
        <w:sz w:val="13"/>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25" w15:restartNumberingAfterBreak="0">
    <w:nsid w:val="7EAC68D1"/>
    <w:multiLevelType w:val="multilevel"/>
    <w:tmpl w:val="7EAC68D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059785896">
    <w:abstractNumId w:val="25"/>
  </w:num>
  <w:num w:numId="2" w16cid:durableId="207256435">
    <w:abstractNumId w:val="12"/>
  </w:num>
  <w:num w:numId="3" w16cid:durableId="1746369943">
    <w:abstractNumId w:val="18"/>
  </w:num>
  <w:num w:numId="4" w16cid:durableId="1252740832">
    <w:abstractNumId w:val="14"/>
  </w:num>
  <w:num w:numId="5" w16cid:durableId="560555748">
    <w:abstractNumId w:val="6"/>
  </w:num>
  <w:num w:numId="6" w16cid:durableId="292103809">
    <w:abstractNumId w:val="17"/>
  </w:num>
  <w:num w:numId="7" w16cid:durableId="408384111">
    <w:abstractNumId w:val="15"/>
  </w:num>
  <w:num w:numId="8" w16cid:durableId="512692703">
    <w:abstractNumId w:val="5"/>
  </w:num>
  <w:num w:numId="9" w16cid:durableId="1552114138">
    <w:abstractNumId w:val="23"/>
  </w:num>
  <w:num w:numId="10" w16cid:durableId="2104296398">
    <w:abstractNumId w:val="1"/>
  </w:num>
  <w:num w:numId="11" w16cid:durableId="46103880">
    <w:abstractNumId w:val="11"/>
  </w:num>
  <w:num w:numId="12" w16cid:durableId="1799178835">
    <w:abstractNumId w:val="4"/>
  </w:num>
  <w:num w:numId="13" w16cid:durableId="514073807">
    <w:abstractNumId w:val="16"/>
  </w:num>
  <w:num w:numId="14" w16cid:durableId="583494629">
    <w:abstractNumId w:val="19"/>
  </w:num>
  <w:num w:numId="15" w16cid:durableId="1323698647">
    <w:abstractNumId w:val="9"/>
  </w:num>
  <w:num w:numId="16" w16cid:durableId="252011112">
    <w:abstractNumId w:val="7"/>
  </w:num>
  <w:num w:numId="17" w16cid:durableId="1847790088">
    <w:abstractNumId w:val="10"/>
  </w:num>
  <w:num w:numId="18" w16cid:durableId="1793983133">
    <w:abstractNumId w:val="20"/>
  </w:num>
  <w:num w:numId="19" w16cid:durableId="158694769">
    <w:abstractNumId w:val="3"/>
  </w:num>
  <w:num w:numId="20" w16cid:durableId="54819575">
    <w:abstractNumId w:val="24"/>
  </w:num>
  <w:num w:numId="21" w16cid:durableId="979963947">
    <w:abstractNumId w:val="0"/>
  </w:num>
  <w:num w:numId="22" w16cid:durableId="1797681430">
    <w:abstractNumId w:val="22"/>
  </w:num>
  <w:num w:numId="23" w16cid:durableId="2094231556">
    <w:abstractNumId w:val="8"/>
  </w:num>
  <w:num w:numId="24" w16cid:durableId="317539340">
    <w:abstractNumId w:val="21"/>
  </w:num>
  <w:num w:numId="25" w16cid:durableId="1427581769">
    <w:abstractNumId w:val="13"/>
  </w:num>
  <w:num w:numId="26" w16cid:durableId="18300982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s7CwNDUxNrY0NjFW0lEKTi0uzszPAykwqgUAjL7dcSwAAAA="/>
    <w:docVar w:name="commondata" w:val="eyJoZGlkIjoiMWJhN2Q3ZmE2NDc1YTBhMjQ2Njc5M2I0N2RiMjBmNDMifQ=="/>
  </w:docVars>
  <w:rsids>
    <w:rsidRoot w:val="00AD5EE4"/>
    <w:rsid w:val="00010545"/>
    <w:rsid w:val="000117A9"/>
    <w:rsid w:val="0001288F"/>
    <w:rsid w:val="00017D4C"/>
    <w:rsid w:val="0002334A"/>
    <w:rsid w:val="00024B51"/>
    <w:rsid w:val="000315EB"/>
    <w:rsid w:val="00040B6E"/>
    <w:rsid w:val="00044098"/>
    <w:rsid w:val="000471A2"/>
    <w:rsid w:val="0005211B"/>
    <w:rsid w:val="00075B6D"/>
    <w:rsid w:val="000B37E8"/>
    <w:rsid w:val="001054FD"/>
    <w:rsid w:val="00140F49"/>
    <w:rsid w:val="00156C4F"/>
    <w:rsid w:val="00165257"/>
    <w:rsid w:val="0019086F"/>
    <w:rsid w:val="001952BE"/>
    <w:rsid w:val="001C0B90"/>
    <w:rsid w:val="001C1724"/>
    <w:rsid w:val="001C556C"/>
    <w:rsid w:val="001C5725"/>
    <w:rsid w:val="001D64B8"/>
    <w:rsid w:val="002003CD"/>
    <w:rsid w:val="00234E7D"/>
    <w:rsid w:val="0024657F"/>
    <w:rsid w:val="00251543"/>
    <w:rsid w:val="002612E5"/>
    <w:rsid w:val="00262E7A"/>
    <w:rsid w:val="002674D0"/>
    <w:rsid w:val="0028667F"/>
    <w:rsid w:val="002A6CE3"/>
    <w:rsid w:val="002B51E7"/>
    <w:rsid w:val="002C5B8B"/>
    <w:rsid w:val="002D6789"/>
    <w:rsid w:val="002E6BF3"/>
    <w:rsid w:val="003270B8"/>
    <w:rsid w:val="0033524D"/>
    <w:rsid w:val="00353F92"/>
    <w:rsid w:val="003618F3"/>
    <w:rsid w:val="003660C0"/>
    <w:rsid w:val="003B40FE"/>
    <w:rsid w:val="003B78A9"/>
    <w:rsid w:val="00444081"/>
    <w:rsid w:val="0045741A"/>
    <w:rsid w:val="00472AE7"/>
    <w:rsid w:val="004A09B3"/>
    <w:rsid w:val="004D0444"/>
    <w:rsid w:val="004F52AE"/>
    <w:rsid w:val="00512637"/>
    <w:rsid w:val="00512C4C"/>
    <w:rsid w:val="00545602"/>
    <w:rsid w:val="00552A67"/>
    <w:rsid w:val="00552BC7"/>
    <w:rsid w:val="005D6502"/>
    <w:rsid w:val="005F02AF"/>
    <w:rsid w:val="005F7800"/>
    <w:rsid w:val="00623491"/>
    <w:rsid w:val="00623A59"/>
    <w:rsid w:val="00647462"/>
    <w:rsid w:val="0065477F"/>
    <w:rsid w:val="00655F7D"/>
    <w:rsid w:val="00694EEB"/>
    <w:rsid w:val="006A2A18"/>
    <w:rsid w:val="006A67CE"/>
    <w:rsid w:val="007325E0"/>
    <w:rsid w:val="00775243"/>
    <w:rsid w:val="00777F14"/>
    <w:rsid w:val="007838A2"/>
    <w:rsid w:val="007A5730"/>
    <w:rsid w:val="007D0EC1"/>
    <w:rsid w:val="007D5C71"/>
    <w:rsid w:val="007E3DBD"/>
    <w:rsid w:val="007F6872"/>
    <w:rsid w:val="0082219C"/>
    <w:rsid w:val="0082548D"/>
    <w:rsid w:val="00825613"/>
    <w:rsid w:val="0083376A"/>
    <w:rsid w:val="00862755"/>
    <w:rsid w:val="0088162B"/>
    <w:rsid w:val="008E487F"/>
    <w:rsid w:val="00925446"/>
    <w:rsid w:val="00962635"/>
    <w:rsid w:val="00975709"/>
    <w:rsid w:val="00981B93"/>
    <w:rsid w:val="009839AD"/>
    <w:rsid w:val="00995688"/>
    <w:rsid w:val="009D157A"/>
    <w:rsid w:val="00A1181A"/>
    <w:rsid w:val="00A21FE3"/>
    <w:rsid w:val="00A228E6"/>
    <w:rsid w:val="00A22BF1"/>
    <w:rsid w:val="00A379E9"/>
    <w:rsid w:val="00A51A60"/>
    <w:rsid w:val="00A939C7"/>
    <w:rsid w:val="00AD5EE4"/>
    <w:rsid w:val="00B1239C"/>
    <w:rsid w:val="00B14943"/>
    <w:rsid w:val="00B245F7"/>
    <w:rsid w:val="00B57272"/>
    <w:rsid w:val="00BE6F43"/>
    <w:rsid w:val="00C064E3"/>
    <w:rsid w:val="00C2172A"/>
    <w:rsid w:val="00C23F69"/>
    <w:rsid w:val="00C57C07"/>
    <w:rsid w:val="00C628FE"/>
    <w:rsid w:val="00C72391"/>
    <w:rsid w:val="00C854AB"/>
    <w:rsid w:val="00C87BF8"/>
    <w:rsid w:val="00C94788"/>
    <w:rsid w:val="00CD00A5"/>
    <w:rsid w:val="00D024C3"/>
    <w:rsid w:val="00D23B61"/>
    <w:rsid w:val="00D50442"/>
    <w:rsid w:val="00D51186"/>
    <w:rsid w:val="00D81EC2"/>
    <w:rsid w:val="00D854FE"/>
    <w:rsid w:val="00D92419"/>
    <w:rsid w:val="00DB4159"/>
    <w:rsid w:val="00DD499F"/>
    <w:rsid w:val="00E07856"/>
    <w:rsid w:val="00E11F67"/>
    <w:rsid w:val="00E17EFC"/>
    <w:rsid w:val="00E82170"/>
    <w:rsid w:val="00E83F9D"/>
    <w:rsid w:val="00EC2561"/>
    <w:rsid w:val="00EC3026"/>
    <w:rsid w:val="00EE66DA"/>
    <w:rsid w:val="00EF02FA"/>
    <w:rsid w:val="00EF6E4B"/>
    <w:rsid w:val="00F03E57"/>
    <w:rsid w:val="00F20430"/>
    <w:rsid w:val="00F25FCB"/>
    <w:rsid w:val="00F86091"/>
    <w:rsid w:val="00F93219"/>
    <w:rsid w:val="00F968E7"/>
    <w:rsid w:val="00FC4A7A"/>
    <w:rsid w:val="00FE009D"/>
    <w:rsid w:val="00FE4A3B"/>
    <w:rsid w:val="00FF35C5"/>
    <w:rsid w:val="01657C13"/>
    <w:rsid w:val="01930670"/>
    <w:rsid w:val="226A6558"/>
    <w:rsid w:val="2E720EA2"/>
    <w:rsid w:val="4B4F21F7"/>
    <w:rsid w:val="50F5701E"/>
    <w:rsid w:val="5C1E7D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D2756A"/>
  <w15:docId w15:val="{BFC341E4-543C-5F44-98BE-02E6B2F4C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0">
    <w:name w:val="heading 1"/>
    <w:basedOn w:val="a"/>
    <w:next w:val="a"/>
    <w:uiPriority w:val="9"/>
    <w:qFormat/>
    <w:pPr>
      <w:spacing w:beforeAutospacing="1" w:afterAutospacing="1"/>
      <w:jc w:val="left"/>
      <w:outlineLvl w:val="0"/>
    </w:pPr>
    <w:rPr>
      <w:rFonts w:ascii="宋体" w:eastAsia="宋体" w:hAnsi="宋体" w:cs="Times New Roman" w:hint="eastAsia"/>
      <w:b/>
      <w:bCs/>
      <w:kern w:val="44"/>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pPr>
      <w:ind w:firstLineChars="200" w:firstLine="420"/>
    </w:pPr>
  </w:style>
  <w:style w:type="numbering" w:customStyle="1" w:styleId="1">
    <w:name w:val="当前列表1"/>
    <w:uiPriority w:val="99"/>
    <w:rsid w:val="00D23B61"/>
    <w:pPr>
      <w:numPr>
        <w:numId w:val="19"/>
      </w:numPr>
    </w:pPr>
  </w:style>
  <w:style w:type="numbering" w:customStyle="1" w:styleId="2">
    <w:name w:val="当前列表2"/>
    <w:uiPriority w:val="99"/>
    <w:rsid w:val="00D23B61"/>
    <w:pPr>
      <w:numPr>
        <w:numId w:val="20"/>
      </w:numPr>
    </w:pPr>
  </w:style>
  <w:style w:type="numbering" w:customStyle="1" w:styleId="3">
    <w:name w:val="当前列表3"/>
    <w:uiPriority w:val="99"/>
    <w:rsid w:val="009839AD"/>
    <w:pPr>
      <w:numPr>
        <w:numId w:val="26"/>
      </w:numPr>
    </w:pPr>
  </w:style>
  <w:style w:type="paragraph" w:styleId="a4">
    <w:name w:val="header"/>
    <w:basedOn w:val="a"/>
    <w:link w:val="a5"/>
    <w:rsid w:val="00165257"/>
    <w:pPr>
      <w:tabs>
        <w:tab w:val="center" w:pos="4153"/>
        <w:tab w:val="right" w:pos="8306"/>
      </w:tabs>
      <w:snapToGrid w:val="0"/>
      <w:jc w:val="center"/>
    </w:pPr>
    <w:rPr>
      <w:sz w:val="18"/>
      <w:szCs w:val="18"/>
    </w:rPr>
  </w:style>
  <w:style w:type="character" w:customStyle="1" w:styleId="a5">
    <w:name w:val="页眉 字符"/>
    <w:basedOn w:val="a0"/>
    <w:link w:val="a4"/>
    <w:rsid w:val="00165257"/>
    <w:rPr>
      <w:rFonts w:asciiTheme="minorHAnsi" w:eastAsiaTheme="minorEastAsia" w:hAnsiTheme="minorHAnsi" w:cstheme="minorBidi"/>
      <w:kern w:val="2"/>
      <w:sz w:val="18"/>
      <w:szCs w:val="18"/>
    </w:rPr>
  </w:style>
  <w:style w:type="paragraph" w:styleId="a6">
    <w:name w:val="footer"/>
    <w:basedOn w:val="a"/>
    <w:link w:val="a7"/>
    <w:rsid w:val="00165257"/>
    <w:pPr>
      <w:tabs>
        <w:tab w:val="center" w:pos="4153"/>
        <w:tab w:val="right" w:pos="8306"/>
      </w:tabs>
      <w:snapToGrid w:val="0"/>
      <w:jc w:val="left"/>
    </w:pPr>
    <w:rPr>
      <w:sz w:val="18"/>
      <w:szCs w:val="18"/>
    </w:rPr>
  </w:style>
  <w:style w:type="character" w:customStyle="1" w:styleId="a7">
    <w:name w:val="页脚 字符"/>
    <w:basedOn w:val="a0"/>
    <w:link w:val="a6"/>
    <w:rsid w:val="00165257"/>
    <w:rPr>
      <w:rFonts w:asciiTheme="minorHAnsi" w:eastAsiaTheme="minorEastAsia" w:hAnsiTheme="minorHAnsi" w:cstheme="minorBidi"/>
      <w:kern w:val="2"/>
      <w:sz w:val="18"/>
      <w:szCs w:val="18"/>
    </w:rPr>
  </w:style>
  <w:style w:type="character" w:styleId="a8">
    <w:name w:val="Hyperlink"/>
    <w:basedOn w:val="a0"/>
    <w:rsid w:val="009D157A"/>
    <w:rPr>
      <w:color w:val="0026E5" w:themeColor="hyperlink"/>
      <w:u w:val="single"/>
    </w:rPr>
  </w:style>
  <w:style w:type="character" w:styleId="a9">
    <w:name w:val="Unresolved Mention"/>
    <w:basedOn w:val="a0"/>
    <w:uiPriority w:val="99"/>
    <w:semiHidden/>
    <w:unhideWhenUsed/>
    <w:rsid w:val="009D15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0859">
      <w:bodyDiv w:val="1"/>
      <w:marLeft w:val="0"/>
      <w:marRight w:val="0"/>
      <w:marTop w:val="0"/>
      <w:marBottom w:val="0"/>
      <w:divBdr>
        <w:top w:val="none" w:sz="0" w:space="0" w:color="auto"/>
        <w:left w:val="none" w:sz="0" w:space="0" w:color="auto"/>
        <w:bottom w:val="none" w:sz="0" w:space="0" w:color="auto"/>
        <w:right w:val="none" w:sz="0" w:space="0" w:color="auto"/>
      </w:divBdr>
      <w:divsChild>
        <w:div w:id="1857385767">
          <w:marLeft w:val="0"/>
          <w:marRight w:val="0"/>
          <w:marTop w:val="0"/>
          <w:marBottom w:val="0"/>
          <w:divBdr>
            <w:top w:val="none" w:sz="0" w:space="0" w:color="auto"/>
            <w:left w:val="none" w:sz="0" w:space="0" w:color="auto"/>
            <w:bottom w:val="none" w:sz="0" w:space="0" w:color="auto"/>
            <w:right w:val="none" w:sz="0" w:space="0" w:color="auto"/>
          </w:divBdr>
          <w:divsChild>
            <w:div w:id="763846485">
              <w:marLeft w:val="0"/>
              <w:marRight w:val="0"/>
              <w:marTop w:val="0"/>
              <w:marBottom w:val="0"/>
              <w:divBdr>
                <w:top w:val="none" w:sz="0" w:space="0" w:color="auto"/>
                <w:left w:val="none" w:sz="0" w:space="0" w:color="auto"/>
                <w:bottom w:val="none" w:sz="0" w:space="0" w:color="auto"/>
                <w:right w:val="none" w:sz="0" w:space="0" w:color="auto"/>
              </w:divBdr>
              <w:divsChild>
                <w:div w:id="81017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339168">
      <w:bodyDiv w:val="1"/>
      <w:marLeft w:val="0"/>
      <w:marRight w:val="0"/>
      <w:marTop w:val="0"/>
      <w:marBottom w:val="0"/>
      <w:divBdr>
        <w:top w:val="none" w:sz="0" w:space="0" w:color="auto"/>
        <w:left w:val="none" w:sz="0" w:space="0" w:color="auto"/>
        <w:bottom w:val="none" w:sz="0" w:space="0" w:color="auto"/>
        <w:right w:val="none" w:sz="0" w:space="0" w:color="auto"/>
      </w:divBdr>
      <w:divsChild>
        <w:div w:id="912786757">
          <w:marLeft w:val="0"/>
          <w:marRight w:val="0"/>
          <w:marTop w:val="0"/>
          <w:marBottom w:val="0"/>
          <w:divBdr>
            <w:top w:val="none" w:sz="0" w:space="0" w:color="auto"/>
            <w:left w:val="none" w:sz="0" w:space="0" w:color="auto"/>
            <w:bottom w:val="none" w:sz="0" w:space="0" w:color="auto"/>
            <w:right w:val="none" w:sz="0" w:space="0" w:color="auto"/>
          </w:divBdr>
          <w:divsChild>
            <w:div w:id="202056361">
              <w:marLeft w:val="0"/>
              <w:marRight w:val="0"/>
              <w:marTop w:val="0"/>
              <w:marBottom w:val="0"/>
              <w:divBdr>
                <w:top w:val="none" w:sz="0" w:space="0" w:color="auto"/>
                <w:left w:val="none" w:sz="0" w:space="0" w:color="auto"/>
                <w:bottom w:val="none" w:sz="0" w:space="0" w:color="auto"/>
                <w:right w:val="none" w:sz="0" w:space="0" w:color="auto"/>
              </w:divBdr>
              <w:divsChild>
                <w:div w:id="1867674812">
                  <w:marLeft w:val="0"/>
                  <w:marRight w:val="0"/>
                  <w:marTop w:val="0"/>
                  <w:marBottom w:val="0"/>
                  <w:divBdr>
                    <w:top w:val="none" w:sz="0" w:space="0" w:color="auto"/>
                    <w:left w:val="none" w:sz="0" w:space="0" w:color="auto"/>
                    <w:bottom w:val="none" w:sz="0" w:space="0" w:color="auto"/>
                    <w:right w:val="none" w:sz="0" w:space="0" w:color="auto"/>
                  </w:divBdr>
                  <w:divsChild>
                    <w:div w:id="175158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746522">
      <w:bodyDiv w:val="1"/>
      <w:marLeft w:val="0"/>
      <w:marRight w:val="0"/>
      <w:marTop w:val="0"/>
      <w:marBottom w:val="0"/>
      <w:divBdr>
        <w:top w:val="none" w:sz="0" w:space="0" w:color="auto"/>
        <w:left w:val="none" w:sz="0" w:space="0" w:color="auto"/>
        <w:bottom w:val="none" w:sz="0" w:space="0" w:color="auto"/>
        <w:right w:val="none" w:sz="0" w:space="0" w:color="auto"/>
      </w:divBdr>
    </w:div>
    <w:div w:id="1346008572">
      <w:bodyDiv w:val="1"/>
      <w:marLeft w:val="0"/>
      <w:marRight w:val="0"/>
      <w:marTop w:val="0"/>
      <w:marBottom w:val="0"/>
      <w:divBdr>
        <w:top w:val="none" w:sz="0" w:space="0" w:color="auto"/>
        <w:left w:val="none" w:sz="0" w:space="0" w:color="auto"/>
        <w:bottom w:val="none" w:sz="0" w:space="0" w:color="auto"/>
        <w:right w:val="none" w:sz="0" w:space="0" w:color="auto"/>
      </w:divBdr>
    </w:div>
    <w:div w:id="13751607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7</TotalTime>
  <Pages>14</Pages>
  <Words>6189</Words>
  <Characters>35280</Characters>
  <Application>Microsoft Office Word</Application>
  <DocSecurity>0</DocSecurity>
  <Lines>294</Lines>
  <Paragraphs>82</Paragraphs>
  <ScaleCrop>false</ScaleCrop>
  <Company/>
  <LinksUpToDate>false</LinksUpToDate>
  <CharactersWithSpaces>4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7165</dc:creator>
  <cp:lastModifiedBy>文彬 刘</cp:lastModifiedBy>
  <cp:revision>130</cp:revision>
  <dcterms:created xsi:type="dcterms:W3CDTF">2023-10-13T02:35:00Z</dcterms:created>
  <dcterms:modified xsi:type="dcterms:W3CDTF">2023-10-25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404</vt:lpwstr>
  </property>
  <property fmtid="{D5CDD505-2E9C-101B-9397-08002B2CF9AE}" pid="3" name="ICV">
    <vt:lpwstr>0AB41E13F41F436DA79CA98FA7454F98_12</vt:lpwstr>
  </property>
</Properties>
</file>